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BDE61" w14:textId="77777777" w:rsidR="00F84735" w:rsidRDefault="00F84735" w:rsidP="00F84735">
      <w:pPr>
        <w:keepNext/>
        <w:keepLines/>
        <w:spacing w:after="0"/>
        <w:ind w:left="10" w:hanging="10"/>
        <w:outlineLvl w:val="0"/>
        <w:rPr>
          <w:rFonts w:ascii="Calibri" w:eastAsia="Calibri" w:hAnsi="Calibri" w:cs="Calibri"/>
          <w:b/>
          <w:color w:val="2E74B5"/>
          <w:sz w:val="28"/>
          <w:lang w:eastAsia="en-AU"/>
        </w:rPr>
      </w:pPr>
      <w:bookmarkStart w:id="0" w:name="_GoBack"/>
      <w:bookmarkEnd w:id="0"/>
      <w:r w:rsidRPr="00AF43D5">
        <w:rPr>
          <w:rFonts w:ascii="Calibri" w:eastAsia="Calibri" w:hAnsi="Calibri" w:cs="Calibri"/>
          <w:b/>
          <w:noProof/>
          <w:color w:val="2E74B5"/>
          <w:sz w:val="48"/>
          <w:lang w:eastAsia="en-AU"/>
        </w:rPr>
        <w:drawing>
          <wp:inline distT="0" distB="0" distL="0" distR="0" wp14:anchorId="2E904D72" wp14:editId="70F7CCE7">
            <wp:extent cx="2246302" cy="506149"/>
            <wp:effectExtent l="0" t="0" r="190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F10002_60009_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6302" cy="506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EE710" w14:textId="77777777" w:rsidR="00F84735" w:rsidRDefault="00F84735" w:rsidP="00F84735">
      <w:pPr>
        <w:keepNext/>
        <w:keepLines/>
        <w:spacing w:after="0"/>
        <w:ind w:left="10" w:hanging="10"/>
        <w:outlineLvl w:val="0"/>
        <w:rPr>
          <w:rFonts w:ascii="Calibri" w:eastAsia="Calibri" w:hAnsi="Calibri" w:cs="Calibri"/>
          <w:b/>
          <w:color w:val="2E74B5"/>
          <w:sz w:val="28"/>
          <w:lang w:eastAsia="en-AU"/>
        </w:rPr>
      </w:pPr>
    </w:p>
    <w:p w14:paraId="19C310A7" w14:textId="77777777" w:rsidR="00F84735" w:rsidRPr="00F84735" w:rsidRDefault="00F84735" w:rsidP="00F84735">
      <w:pPr>
        <w:keepNext/>
        <w:keepLines/>
        <w:spacing w:after="0"/>
        <w:ind w:left="10" w:hanging="10"/>
        <w:outlineLvl w:val="0"/>
        <w:rPr>
          <w:rFonts w:ascii="Calibri" w:eastAsia="Calibri" w:hAnsi="Calibri" w:cs="Calibri"/>
          <w:b/>
          <w:color w:val="2E74B5"/>
          <w:sz w:val="32"/>
          <w:lang w:eastAsia="en-AU"/>
        </w:rPr>
      </w:pPr>
      <w:r w:rsidRPr="00F84735">
        <w:rPr>
          <w:rFonts w:ascii="Calibri" w:eastAsia="Calibri" w:hAnsi="Calibri" w:cs="Calibri"/>
          <w:b/>
          <w:color w:val="2E74B5"/>
          <w:sz w:val="32"/>
          <w:lang w:eastAsia="en-AU"/>
        </w:rPr>
        <w:t xml:space="preserve">Distinction Task 1 </w:t>
      </w:r>
    </w:p>
    <w:p w14:paraId="6B62A737" w14:textId="77777777" w:rsidR="00F84735" w:rsidRDefault="00F84735" w:rsidP="006E22EB">
      <w:pPr>
        <w:pStyle w:val="Heading2"/>
        <w:rPr>
          <w:b/>
        </w:rPr>
      </w:pPr>
    </w:p>
    <w:p w14:paraId="42B5CCEF" w14:textId="77777777" w:rsidR="006E22EB" w:rsidRPr="00F84735" w:rsidRDefault="006E22EB" w:rsidP="006E22EB">
      <w:pPr>
        <w:pStyle w:val="Heading2"/>
        <w:rPr>
          <w:b/>
        </w:rPr>
      </w:pPr>
      <w:r w:rsidRPr="00F84735">
        <w:rPr>
          <w:b/>
        </w:rPr>
        <w:t>Submission Process</w:t>
      </w:r>
    </w:p>
    <w:p w14:paraId="5383D2A7" w14:textId="77777777" w:rsidR="004B1053" w:rsidRPr="00F84735" w:rsidRDefault="000E16DE" w:rsidP="00F84735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F84735">
        <w:rPr>
          <w:color w:val="000000" w:themeColor="text1"/>
        </w:rPr>
        <w:t xml:space="preserve">Create a file named </w:t>
      </w:r>
      <w:r w:rsidR="004B1053" w:rsidRPr="00F84735">
        <w:rPr>
          <w:b/>
          <w:color w:val="000000" w:themeColor="text1"/>
        </w:rPr>
        <w:t>DTASK1</w:t>
      </w:r>
      <w:r w:rsidRPr="00F84735">
        <w:rPr>
          <w:b/>
          <w:color w:val="000000" w:themeColor="text1"/>
        </w:rPr>
        <w:t>.PDF</w:t>
      </w:r>
      <w:r w:rsidR="00F400A6" w:rsidRPr="00F84735">
        <w:rPr>
          <w:color w:val="000000" w:themeColor="text1"/>
        </w:rPr>
        <w:t xml:space="preserve"> where 9999 is the last 4 digits of your student ID</w:t>
      </w:r>
      <w:r w:rsidR="00F84735" w:rsidRPr="00F84735">
        <w:rPr>
          <w:color w:val="000000" w:themeColor="text1"/>
        </w:rPr>
        <w:t xml:space="preserve">. </w:t>
      </w:r>
      <w:r w:rsidR="004B1053" w:rsidRPr="00F84735">
        <w:rPr>
          <w:color w:val="000000" w:themeColor="text1"/>
        </w:rPr>
        <w:t xml:space="preserve">This is a PDF of the file named </w:t>
      </w:r>
      <w:r w:rsidR="004B1053" w:rsidRPr="00F84735">
        <w:rPr>
          <w:b/>
          <w:color w:val="000000" w:themeColor="text1"/>
        </w:rPr>
        <w:t>DTASK1</w:t>
      </w:r>
      <w:r w:rsidR="004B1053" w:rsidRPr="00F84735">
        <w:t>.</w:t>
      </w:r>
      <w:r w:rsidR="004B1053" w:rsidRPr="00F84735">
        <w:rPr>
          <w:b/>
        </w:rPr>
        <w:t xml:space="preserve">DOCX </w:t>
      </w:r>
      <w:r w:rsidR="004B1053" w:rsidRPr="00F84735">
        <w:t>described below</w:t>
      </w:r>
      <w:r w:rsidR="004B1053" w:rsidRPr="00F84735">
        <w:rPr>
          <w:b/>
        </w:rPr>
        <w:t>.</w:t>
      </w:r>
    </w:p>
    <w:p w14:paraId="033524BE" w14:textId="77777777" w:rsidR="00F400A6" w:rsidRPr="00F84735" w:rsidRDefault="00F400A6" w:rsidP="00F84735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F84735">
        <w:rPr>
          <w:color w:val="000000" w:themeColor="text1"/>
        </w:rPr>
        <w:t>This file will contain screen shots described in this document.</w:t>
      </w:r>
    </w:p>
    <w:p w14:paraId="28CF38DC" w14:textId="77777777" w:rsidR="00F84735" w:rsidRDefault="00892AC3" w:rsidP="00F84735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F84735">
        <w:rPr>
          <w:color w:val="000000" w:themeColor="text1"/>
        </w:rPr>
        <w:t>L</w:t>
      </w:r>
      <w:r w:rsidR="00F400A6" w:rsidRPr="00F84735">
        <w:rPr>
          <w:color w:val="000000" w:themeColor="text1"/>
        </w:rPr>
        <w:t xml:space="preserve">og into Doubtfire and submit this file into the appropriate </w:t>
      </w:r>
      <w:r w:rsidR="004B1053" w:rsidRPr="00F84735">
        <w:rPr>
          <w:b/>
          <w:color w:val="000000" w:themeColor="text1"/>
        </w:rPr>
        <w:t xml:space="preserve">DTASK1 </w:t>
      </w:r>
      <w:r w:rsidR="00F400A6" w:rsidRPr="00F84735">
        <w:rPr>
          <w:color w:val="000000" w:themeColor="text1"/>
        </w:rPr>
        <w:t>task in Doubtfire.</w:t>
      </w:r>
    </w:p>
    <w:p w14:paraId="30C50D5E" w14:textId="77777777" w:rsidR="00F84735" w:rsidRDefault="00E84E7B" w:rsidP="00F84735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F84735">
        <w:rPr>
          <w:color w:val="000000" w:themeColor="text1"/>
        </w:rPr>
        <w:t xml:space="preserve">Note: The screen shots required for this document will come from a Power BI file that you create. While you do not have to submit the Power BI file, </w:t>
      </w:r>
      <w:r w:rsidRPr="00F84735">
        <w:rPr>
          <w:b/>
          <w:color w:val="000000" w:themeColor="text1"/>
        </w:rPr>
        <w:t>you must save and keep the Power BI file with all the visualisations that you have created.</w:t>
      </w:r>
      <w:r w:rsidRPr="00F84735">
        <w:rPr>
          <w:color w:val="000000" w:themeColor="text1"/>
        </w:rPr>
        <w:t xml:space="preserve"> Your tutor may request for you to submit a copy of the Power BI file for closer inspection.</w:t>
      </w:r>
    </w:p>
    <w:p w14:paraId="129E9788" w14:textId="77777777" w:rsidR="00F84735" w:rsidRDefault="00BA6E30" w:rsidP="00892AC3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F84735">
        <w:rPr>
          <w:color w:val="000000" w:themeColor="text1"/>
        </w:rPr>
        <w:t xml:space="preserve">You </w:t>
      </w:r>
      <w:r w:rsidR="00892AC3" w:rsidRPr="00F84735">
        <w:rPr>
          <w:color w:val="000000" w:themeColor="text1"/>
        </w:rPr>
        <w:t>must</w:t>
      </w:r>
      <w:r w:rsidRPr="00F84735">
        <w:rPr>
          <w:color w:val="000000" w:themeColor="text1"/>
        </w:rPr>
        <w:t xml:space="preserve"> to complete </w:t>
      </w:r>
      <w:r w:rsidRPr="00F84735">
        <w:rPr>
          <w:b/>
          <w:color w:val="000000" w:themeColor="text1"/>
        </w:rPr>
        <w:t>all</w:t>
      </w:r>
      <w:r w:rsidRPr="00F84735">
        <w:rPr>
          <w:color w:val="000000" w:themeColor="text1"/>
        </w:rPr>
        <w:t xml:space="preserve"> of the requirements </w:t>
      </w:r>
      <w:r w:rsidR="00892AC3" w:rsidRPr="00F84735">
        <w:rPr>
          <w:color w:val="000000" w:themeColor="text1"/>
        </w:rPr>
        <w:t>1-5 to achieve a satisfactory grade.</w:t>
      </w:r>
    </w:p>
    <w:p w14:paraId="692801B6" w14:textId="77777777" w:rsidR="00892AC3" w:rsidRPr="00F84735" w:rsidRDefault="00892AC3" w:rsidP="00892AC3">
      <w:pPr>
        <w:pStyle w:val="ListParagraph"/>
        <w:numPr>
          <w:ilvl w:val="0"/>
          <w:numId w:val="25"/>
        </w:numPr>
        <w:rPr>
          <w:color w:val="000000" w:themeColor="text1"/>
        </w:rPr>
      </w:pPr>
      <w:r w:rsidRPr="00F84735">
        <w:rPr>
          <w:color w:val="000000" w:themeColor="text1"/>
        </w:rPr>
        <w:t xml:space="preserve">You </w:t>
      </w:r>
      <w:r w:rsidRPr="00F84735">
        <w:rPr>
          <w:b/>
          <w:color w:val="000000" w:themeColor="text1"/>
        </w:rPr>
        <w:t>need</w:t>
      </w:r>
      <w:r w:rsidRPr="00F84735">
        <w:rPr>
          <w:color w:val="000000" w:themeColor="text1"/>
        </w:rPr>
        <w:t xml:space="preserve"> to complete </w:t>
      </w:r>
      <w:r w:rsidRPr="00F84735">
        <w:rPr>
          <w:b/>
          <w:color w:val="000000" w:themeColor="text1"/>
        </w:rPr>
        <w:t>all</w:t>
      </w:r>
      <w:r w:rsidRPr="00F84735">
        <w:rPr>
          <w:color w:val="000000" w:themeColor="text1"/>
        </w:rPr>
        <w:t xml:space="preserve"> of the requirements 1-7 to achieve </w:t>
      </w:r>
      <w:r w:rsidR="007365E1" w:rsidRPr="00F84735">
        <w:rPr>
          <w:color w:val="000000" w:themeColor="text1"/>
        </w:rPr>
        <w:t>an</w:t>
      </w:r>
      <w:r w:rsidRPr="00F84735">
        <w:rPr>
          <w:color w:val="000000" w:themeColor="text1"/>
        </w:rPr>
        <w:t xml:space="preserve"> excellent grade.</w:t>
      </w:r>
    </w:p>
    <w:p w14:paraId="3ED6A3FF" w14:textId="77777777" w:rsidR="00BA6E30" w:rsidRPr="00F400A6" w:rsidRDefault="00BA6E30">
      <w:pPr>
        <w:rPr>
          <w:color w:val="000000" w:themeColor="text1"/>
        </w:rPr>
      </w:pPr>
    </w:p>
    <w:p w14:paraId="4B5E314C" w14:textId="77777777" w:rsidR="0016190C" w:rsidRPr="00F84735" w:rsidRDefault="00740108" w:rsidP="00F84735">
      <w:pPr>
        <w:pStyle w:val="Heading2"/>
        <w:rPr>
          <w:b/>
        </w:rPr>
      </w:pPr>
      <w:r w:rsidRPr="00F84735">
        <w:rPr>
          <w:b/>
        </w:rPr>
        <w:t xml:space="preserve">Distinction </w:t>
      </w:r>
      <w:r w:rsidR="00F84735">
        <w:rPr>
          <w:b/>
        </w:rPr>
        <w:t>Requirement</w:t>
      </w:r>
      <w:r w:rsidR="00F84735" w:rsidRPr="00F84735">
        <w:rPr>
          <w:b/>
        </w:rPr>
        <w:t>s</w:t>
      </w:r>
      <w:r w:rsidR="00B23235" w:rsidRPr="00F84735">
        <w:rPr>
          <w:b/>
        </w:rPr>
        <w:t xml:space="preserve"> </w:t>
      </w:r>
      <w:proofErr w:type="gramStart"/>
      <w:r w:rsidR="0016190C" w:rsidRPr="00F84735">
        <w:rPr>
          <w:b/>
        </w:rPr>
        <w:t>For</w:t>
      </w:r>
      <w:proofErr w:type="gramEnd"/>
      <w:r w:rsidR="0016190C" w:rsidRPr="00F84735">
        <w:rPr>
          <w:b/>
        </w:rPr>
        <w:t xml:space="preserve"> Submission</w:t>
      </w:r>
    </w:p>
    <w:p w14:paraId="77960B45" w14:textId="77777777" w:rsidR="00A04270" w:rsidRDefault="00A04270" w:rsidP="00F84735">
      <w:pPr>
        <w:pStyle w:val="ListParagraph"/>
        <w:numPr>
          <w:ilvl w:val="0"/>
          <w:numId w:val="26"/>
        </w:numPr>
      </w:pPr>
      <w:r>
        <w:t xml:space="preserve">Download the file called MowTownN.accdb from Blackboard where N is the digit that matches the last digit of your student id. </w:t>
      </w:r>
    </w:p>
    <w:p w14:paraId="523B4E07" w14:textId="77777777" w:rsidR="00A04270" w:rsidRPr="00F84735" w:rsidRDefault="00F84735" w:rsidP="00F84735">
      <w:pPr>
        <w:pStyle w:val="ListParagraph"/>
        <w:numPr>
          <w:ilvl w:val="0"/>
          <w:numId w:val="26"/>
        </w:numPr>
        <w:spacing w:after="0"/>
        <w:rPr>
          <w:rFonts w:ascii="Calibri" w:eastAsia="Times New Roman" w:hAnsi="Calibri" w:cs="Calibri"/>
          <w:color w:val="000000"/>
          <w:lang w:eastAsia="en-AU"/>
        </w:rPr>
      </w:pPr>
      <w:r>
        <w:t>e</w:t>
      </w:r>
      <w:r w:rsidR="00A04270">
        <w:t xml:space="preserve">.g. If your student id is </w:t>
      </w:r>
      <w:r w:rsidR="00A04270" w:rsidRPr="00F84735">
        <w:rPr>
          <w:rFonts w:ascii="Calibri" w:eastAsia="Times New Roman" w:hAnsi="Calibri" w:cs="Calibri"/>
          <w:color w:val="000000"/>
          <w:lang w:eastAsia="en-AU"/>
        </w:rPr>
        <w:t>19918</w:t>
      </w:r>
      <w:r w:rsidR="00574B46" w:rsidRPr="00F84735">
        <w:rPr>
          <w:rFonts w:ascii="Calibri" w:eastAsia="Times New Roman" w:hAnsi="Calibri" w:cs="Calibri"/>
          <w:color w:val="000000"/>
          <w:lang w:eastAsia="en-AU"/>
        </w:rPr>
        <w:t>5</w:t>
      </w:r>
      <w:r w:rsidR="00A04270" w:rsidRPr="00F84735">
        <w:rPr>
          <w:rFonts w:ascii="Calibri" w:eastAsia="Times New Roman" w:hAnsi="Calibri" w:cs="Calibri"/>
          <w:color w:val="000000"/>
          <w:lang w:eastAsia="en-AU"/>
        </w:rPr>
        <w:t>00</w:t>
      </w:r>
      <w:r w:rsidR="00A04270" w:rsidRPr="00F84735">
        <w:rPr>
          <w:rFonts w:ascii="Calibri" w:eastAsia="Times New Roman" w:hAnsi="Calibri" w:cs="Calibri"/>
          <w:color w:val="FF0000"/>
          <w:lang w:eastAsia="en-AU"/>
        </w:rPr>
        <w:t>7</w:t>
      </w:r>
      <w:r w:rsidR="00A04270" w:rsidRPr="00F84735">
        <w:rPr>
          <w:rFonts w:ascii="Calibri" w:eastAsia="Times New Roman" w:hAnsi="Calibri" w:cs="Calibri"/>
          <w:color w:val="000000"/>
          <w:lang w:eastAsia="en-AU"/>
        </w:rPr>
        <w:t>, then download the file MowTown</w:t>
      </w:r>
      <w:r w:rsidR="00A04270" w:rsidRPr="00F84735">
        <w:rPr>
          <w:rFonts w:ascii="Calibri" w:eastAsia="Times New Roman" w:hAnsi="Calibri" w:cs="Calibri"/>
          <w:color w:val="FF0000"/>
          <w:lang w:eastAsia="en-AU"/>
        </w:rPr>
        <w:t>7</w:t>
      </w:r>
      <w:r w:rsidR="00A04270" w:rsidRPr="00F84735">
        <w:rPr>
          <w:rFonts w:ascii="Calibri" w:eastAsia="Times New Roman" w:hAnsi="Calibri" w:cs="Calibri"/>
          <w:color w:val="000000"/>
          <w:lang w:eastAsia="en-AU"/>
        </w:rPr>
        <w:t>.accdb</w:t>
      </w:r>
    </w:p>
    <w:p w14:paraId="482D350A" w14:textId="77777777" w:rsidR="00574B46" w:rsidRDefault="00574B46" w:rsidP="00F84735">
      <w:pPr>
        <w:pStyle w:val="ListParagraph"/>
        <w:numPr>
          <w:ilvl w:val="0"/>
          <w:numId w:val="26"/>
        </w:numPr>
        <w:spacing w:after="0"/>
      </w:pPr>
      <w:r>
        <w:t>(If your student ID ends with 'x', then download the file named MowTown9.accdb).</w:t>
      </w:r>
    </w:p>
    <w:p w14:paraId="095899F3" w14:textId="77777777" w:rsidR="00A906F6" w:rsidRDefault="00C35AE1" w:rsidP="00F84735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F84735">
        <w:rPr>
          <w:color w:val="000000" w:themeColor="text1"/>
        </w:rPr>
        <w:t>If you have trouble connecting Power BI to the Access database, you may need to download data in each of the Access table</w:t>
      </w:r>
      <w:r w:rsidR="00F84735">
        <w:rPr>
          <w:color w:val="000000" w:themeColor="text1"/>
        </w:rPr>
        <w:t>s</w:t>
      </w:r>
      <w:r w:rsidRPr="00F84735">
        <w:rPr>
          <w:color w:val="000000" w:themeColor="text1"/>
        </w:rPr>
        <w:t xml:space="preserve"> to a CSV file and then import </w:t>
      </w:r>
      <w:r w:rsidR="00E84E7B" w:rsidRPr="00F84735">
        <w:rPr>
          <w:color w:val="000000" w:themeColor="text1"/>
        </w:rPr>
        <w:t>each</w:t>
      </w:r>
      <w:r w:rsidRPr="00F84735">
        <w:rPr>
          <w:color w:val="000000" w:themeColor="text1"/>
        </w:rPr>
        <w:t xml:space="preserve"> into Power BI.</w:t>
      </w:r>
    </w:p>
    <w:p w14:paraId="2716C689" w14:textId="77777777" w:rsidR="00F84735" w:rsidRPr="00F84735" w:rsidRDefault="00F84735" w:rsidP="00F84735">
      <w:pPr>
        <w:pStyle w:val="ListParagraph"/>
        <w:rPr>
          <w:color w:val="000000" w:themeColor="text1"/>
        </w:rPr>
      </w:pPr>
    </w:p>
    <w:p w14:paraId="2FCB45A5" w14:textId="77777777" w:rsidR="003A7F43" w:rsidRPr="00B23235" w:rsidRDefault="003A7F43" w:rsidP="003A7F43">
      <w:pPr>
        <w:pStyle w:val="atno"/>
      </w:pPr>
    </w:p>
    <w:p w14:paraId="243B968C" w14:textId="77777777" w:rsidR="00C35AE1" w:rsidRDefault="00E36A85" w:rsidP="00D4654F">
      <w:pPr>
        <w:pStyle w:val="ListParagraph"/>
        <w:numPr>
          <w:ilvl w:val="0"/>
          <w:numId w:val="26"/>
        </w:numPr>
      </w:pPr>
      <w:r>
        <w:t xml:space="preserve">Use </w:t>
      </w:r>
      <w:proofErr w:type="spellStart"/>
      <w:r w:rsidR="008E26EA" w:rsidRPr="00D4654F">
        <w:rPr>
          <w:b/>
        </w:rPr>
        <w:t>PowerBI</w:t>
      </w:r>
      <w:proofErr w:type="spellEnd"/>
      <w:r w:rsidR="008E26EA" w:rsidRPr="00D4654F">
        <w:rPr>
          <w:b/>
        </w:rPr>
        <w:t xml:space="preserve"> </w:t>
      </w:r>
      <w:r w:rsidRPr="00D4654F">
        <w:rPr>
          <w:b/>
        </w:rPr>
        <w:t xml:space="preserve">Desktop </w:t>
      </w:r>
      <w:r>
        <w:t xml:space="preserve">to </w:t>
      </w:r>
      <w:r w:rsidR="00C35AE1">
        <w:t>get the data from all tables in the</w:t>
      </w:r>
      <w:r>
        <w:t xml:space="preserve"> </w:t>
      </w:r>
      <w:r w:rsidR="008E26EA">
        <w:t>Access database</w:t>
      </w:r>
      <w:r w:rsidR="00C35AE1">
        <w:t>.</w:t>
      </w:r>
    </w:p>
    <w:p w14:paraId="1D0B36E7" w14:textId="77777777" w:rsidR="00C35AE1" w:rsidRPr="00D4654F" w:rsidRDefault="00D4654F" w:rsidP="00D4654F">
      <w:pPr>
        <w:pStyle w:val="ListParagraph"/>
        <w:numPr>
          <w:ilvl w:val="0"/>
          <w:numId w:val="26"/>
        </w:numPr>
        <w:rPr>
          <w:color w:val="000000" w:themeColor="text1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6D7CA67D" wp14:editId="620BEAE4">
                <wp:simplePos x="0" y="0"/>
                <wp:positionH relativeFrom="margin">
                  <wp:align>right</wp:align>
                </wp:positionH>
                <wp:positionV relativeFrom="paragraph">
                  <wp:posOffset>45720</wp:posOffset>
                </wp:positionV>
                <wp:extent cx="1336675" cy="353060"/>
                <wp:effectExtent l="0" t="19050" r="0" b="27940"/>
                <wp:wrapTight wrapText="bothSides">
                  <wp:wrapPolygon edited="0">
                    <wp:start x="12929" y="-1165"/>
                    <wp:lineTo x="0" y="-1165"/>
                    <wp:lineTo x="0" y="17482"/>
                    <wp:lineTo x="12621" y="22144"/>
                    <wp:lineTo x="12929" y="22144"/>
                    <wp:lineTo x="16315" y="22144"/>
                    <wp:lineTo x="16623" y="22144"/>
                    <wp:lineTo x="21241" y="17482"/>
                    <wp:lineTo x="21241" y="-1165"/>
                    <wp:lineTo x="16315" y="-1165"/>
                    <wp:lineTo x="12929" y="-1165"/>
                  </wp:wrapPolygon>
                </wp:wrapTight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6675" cy="353060"/>
                          <a:chOff x="0" y="0"/>
                          <a:chExt cx="1336675" cy="353092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12" t="-3407" b="1"/>
                          <a:stretch/>
                        </pic:blipFill>
                        <pic:spPr bwMode="auto">
                          <a:xfrm>
                            <a:off x="0" y="23149"/>
                            <a:ext cx="1336675" cy="2736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7" name="Oval 17"/>
                        <wps:cNvSpPr/>
                        <wps:spPr>
                          <a:xfrm>
                            <a:off x="758142" y="0"/>
                            <a:ext cx="301914" cy="353092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696391" id="Group 22" o:spid="_x0000_s1026" style="position:absolute;margin-left:54.05pt;margin-top:3.6pt;width:105.25pt;height:27.8pt;z-index:-251643904;mso-position-horizontal:right;mso-position-horizontal-relative:margin" coordsize="13366,35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top:231;width:13366;height:27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">
                  <v:imagedata r:id="rId10" o:title="" croptop="-2233f" cropbottom="1f" cropleft="10887f"/>
                  <v:path arrowok="t"/>
                </v:shape>
                <v:oval id="Oval 17" o:spid="_x0000_s1028" style="position:absolute;left:7581;width:3019;height:35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" filled="f" strokecolor="red" strokeweight="3pt">
                  <v:stroke joinstyle="miter"/>
                </v:oval>
                <w10:wrap type="tight" anchorx="margin"/>
              </v:group>
            </w:pict>
          </mc:Fallback>
        </mc:AlternateContent>
      </w:r>
      <w:r w:rsidR="00C35AE1" w:rsidRPr="00D4654F">
        <w:rPr>
          <w:color w:val="000000" w:themeColor="text1"/>
        </w:rPr>
        <w:t xml:space="preserve">Create the following </w:t>
      </w:r>
      <w:r w:rsidR="00597057" w:rsidRPr="00D4654F">
        <w:rPr>
          <w:color w:val="000000" w:themeColor="text1"/>
        </w:rPr>
        <w:t>visualizations</w:t>
      </w:r>
      <w:r w:rsidR="00C35AE1" w:rsidRPr="00D4654F">
        <w:rPr>
          <w:color w:val="000000" w:themeColor="text1"/>
        </w:rPr>
        <w:t>:</w:t>
      </w:r>
    </w:p>
    <w:p w14:paraId="5245FEAE" w14:textId="77777777" w:rsidR="00C35AE1" w:rsidRPr="00D4654F" w:rsidRDefault="00D4654F" w:rsidP="00D4654F">
      <w:pPr>
        <w:pStyle w:val="ListParagraph"/>
        <w:numPr>
          <w:ilvl w:val="1"/>
          <w:numId w:val="26"/>
        </w:numPr>
        <w:rPr>
          <w:color w:val="000000" w:themeColor="text1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7E3F12CD" wp14:editId="54C14AD7">
                <wp:simplePos x="0" y="0"/>
                <wp:positionH relativeFrom="column">
                  <wp:posOffset>4510339</wp:posOffset>
                </wp:positionH>
                <wp:positionV relativeFrom="paragraph">
                  <wp:posOffset>249990</wp:posOffset>
                </wp:positionV>
                <wp:extent cx="1066800" cy="353060"/>
                <wp:effectExtent l="19050" t="57150" r="19050" b="46990"/>
                <wp:wrapTight wrapText="bothSides">
                  <wp:wrapPolygon edited="0">
                    <wp:start x="-1012" y="2262"/>
                    <wp:lineTo x="-250" y="16057"/>
                    <wp:lineTo x="2667" y="19312"/>
                    <wp:lineTo x="2731" y="20462"/>
                    <wp:lineTo x="17569" y="20069"/>
                    <wp:lineTo x="19091" y="19302"/>
                    <wp:lineTo x="22134" y="17767"/>
                    <wp:lineTo x="20991" y="-2925"/>
                    <wp:lineTo x="14206" y="-5412"/>
                    <wp:lineTo x="1651" y="919"/>
                    <wp:lineTo x="-1012" y="2262"/>
                  </wp:wrapPolygon>
                </wp:wrapTight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6800" cy="353060"/>
                          <a:chOff x="0" y="0"/>
                          <a:chExt cx="1066800" cy="35306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4506"/>
                            <a:ext cx="1066800" cy="2762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Oval 11"/>
                        <wps:cNvSpPr/>
                        <wps:spPr>
                          <a:xfrm>
                            <a:off x="250166" y="0"/>
                            <a:ext cx="301925" cy="35306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95D79A" id="Group 12" o:spid="_x0000_s1026" style="position:absolute;margin-left:355.15pt;margin-top:19.7pt;width:84pt;height:27.8pt;z-index:-251659264" coordsize="10668,35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">
                <v:shape id="Picture 10" o:spid="_x0000_s1027" type="#_x0000_t75" style="position:absolute;top:345;width:10668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">
                  <v:imagedata r:id="rId12" o:title=""/>
                  <v:path arrowok="t"/>
                </v:shape>
                <v:oval id="Oval 11" o:spid="_x0000_s1028" style="position:absolute;left:2501;width:3019;height:35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" filled="f" strokecolor="red" strokeweight="3pt">
                  <v:stroke joinstyle="miter"/>
                </v:oval>
                <w10:wrap type="tight"/>
              </v:group>
            </w:pict>
          </mc:Fallback>
        </mc:AlternateContent>
      </w:r>
      <w:r w:rsidR="00C35AE1">
        <w:rPr>
          <w:color w:val="000000" w:themeColor="text1"/>
        </w:rPr>
        <w:t>A table visualization that displays the number of jobs allocated to each worker</w:t>
      </w:r>
      <w:r w:rsidR="0082524F">
        <w:rPr>
          <w:color w:val="000000" w:themeColor="text1"/>
        </w:rPr>
        <w:t xml:space="preserve"> name</w:t>
      </w:r>
    </w:p>
    <w:p w14:paraId="62482CFB" w14:textId="77777777" w:rsidR="00C35AE1" w:rsidRPr="00D4654F" w:rsidRDefault="00D4654F" w:rsidP="00D4654F">
      <w:pPr>
        <w:pStyle w:val="ListParagraph"/>
        <w:numPr>
          <w:ilvl w:val="1"/>
          <w:numId w:val="26"/>
        </w:numPr>
        <w:rPr>
          <w:color w:val="000000" w:themeColor="text1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6610A6D" wp14:editId="23D9B5CA">
                <wp:simplePos x="0" y="0"/>
                <wp:positionH relativeFrom="column">
                  <wp:posOffset>4633595</wp:posOffset>
                </wp:positionH>
                <wp:positionV relativeFrom="paragraph">
                  <wp:posOffset>327660</wp:posOffset>
                </wp:positionV>
                <wp:extent cx="1066800" cy="353060"/>
                <wp:effectExtent l="0" t="19050" r="0" b="27940"/>
                <wp:wrapTight wrapText="bothSides">
                  <wp:wrapPolygon edited="0">
                    <wp:start x="11186" y="-1165"/>
                    <wp:lineTo x="0" y="0"/>
                    <wp:lineTo x="0" y="17482"/>
                    <wp:lineTo x="10800" y="22144"/>
                    <wp:lineTo x="11186" y="22144"/>
                    <wp:lineTo x="15429" y="22144"/>
                    <wp:lineTo x="15814" y="22144"/>
                    <wp:lineTo x="21214" y="17482"/>
                    <wp:lineTo x="21214" y="0"/>
                    <wp:lineTo x="15429" y="-1165"/>
                    <wp:lineTo x="11186" y="-1165"/>
                  </wp:wrapPolygon>
                </wp:wrapTight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6800" cy="353060"/>
                          <a:chOff x="0" y="0"/>
                          <a:chExt cx="1066800" cy="353060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4724"/>
                            <a:ext cx="1066800" cy="2762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Oval 15"/>
                        <wps:cNvSpPr/>
                        <wps:spPr>
                          <a:xfrm>
                            <a:off x="515073" y="0"/>
                            <a:ext cx="301925" cy="35306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91C163" id="Group 35" o:spid="_x0000_s1026" style="position:absolute;margin-left:364.85pt;margin-top:25.8pt;width:84pt;height:27.8pt;z-index:251662336" coordsize="10668,35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">
                <v:shape id="Picture 14" o:spid="_x0000_s1027" type="#_x0000_t75" style="position:absolute;top:347;width:10668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">
                  <v:imagedata r:id="rId12" o:title=""/>
                  <v:path arrowok="t"/>
                </v:shape>
                <v:oval id="Oval 15" o:spid="_x0000_s1028" style="position:absolute;left:5150;width:3019;height:35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" filled="f" strokecolor="red" strokeweight="3pt">
                  <v:stroke joinstyle="miter"/>
                </v:oval>
                <w10:wrap type="tight"/>
              </v:group>
            </w:pict>
          </mc:Fallback>
        </mc:AlternateContent>
      </w:r>
      <w:r w:rsidR="00C35AE1">
        <w:rPr>
          <w:color w:val="000000" w:themeColor="text1"/>
        </w:rPr>
        <w:t xml:space="preserve">A </w:t>
      </w:r>
      <w:r w:rsidR="0082524F" w:rsidRPr="00E36A85">
        <w:rPr>
          <w:color w:val="000000" w:themeColor="text1"/>
        </w:rPr>
        <w:t xml:space="preserve">Stacked column chart </w:t>
      </w:r>
      <w:r w:rsidR="00C35AE1">
        <w:rPr>
          <w:color w:val="000000" w:themeColor="text1"/>
        </w:rPr>
        <w:t xml:space="preserve">visualization that displays the total payments </w:t>
      </w:r>
      <w:r w:rsidR="0082524F">
        <w:rPr>
          <w:color w:val="000000" w:themeColor="text1"/>
        </w:rPr>
        <w:t xml:space="preserve">by </w:t>
      </w:r>
      <w:r w:rsidR="00C35AE1">
        <w:rPr>
          <w:color w:val="000000" w:themeColor="text1"/>
        </w:rPr>
        <w:t>month.</w:t>
      </w:r>
    </w:p>
    <w:p w14:paraId="05F275E0" w14:textId="77777777" w:rsidR="0082524F" w:rsidRPr="00D4654F" w:rsidRDefault="0082524F" w:rsidP="00D4654F">
      <w:pPr>
        <w:pStyle w:val="ListParagraph"/>
        <w:numPr>
          <w:ilvl w:val="1"/>
          <w:numId w:val="26"/>
        </w:numPr>
        <w:rPr>
          <w:color w:val="000000" w:themeColor="text1"/>
        </w:rPr>
      </w:pPr>
      <w:r>
        <w:rPr>
          <w:color w:val="000000" w:themeColor="text1"/>
        </w:rPr>
        <w:t>A</w:t>
      </w:r>
      <w:r w:rsidRPr="00350578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clustered bar chart </w:t>
      </w:r>
      <w:proofErr w:type="spellStart"/>
      <w:r>
        <w:rPr>
          <w:color w:val="000000" w:themeColor="text1"/>
        </w:rPr>
        <w:t>visualizatio</w:t>
      </w:r>
      <w:r w:rsidR="00A971E0">
        <w:rPr>
          <w:color w:val="000000" w:themeColor="text1"/>
        </w:rPr>
        <w:t>Cu</w:t>
      </w:r>
      <w:r>
        <w:rPr>
          <w:color w:val="000000" w:themeColor="text1"/>
        </w:rPr>
        <w:t>n</w:t>
      </w:r>
      <w:proofErr w:type="spellEnd"/>
      <w:r>
        <w:rPr>
          <w:color w:val="000000" w:themeColor="text1"/>
        </w:rPr>
        <w:t xml:space="preserve"> that displays payments for </w:t>
      </w:r>
      <w:r w:rsidR="00E84E7B">
        <w:rPr>
          <w:color w:val="000000" w:themeColor="text1"/>
        </w:rPr>
        <w:br/>
      </w:r>
      <w:r>
        <w:rPr>
          <w:color w:val="000000" w:themeColor="text1"/>
        </w:rPr>
        <w:t>each service description</w:t>
      </w:r>
    </w:p>
    <w:p w14:paraId="41A0B9F0" w14:textId="77777777" w:rsidR="0082524F" w:rsidRDefault="0082524F" w:rsidP="00D4654F">
      <w:pPr>
        <w:pStyle w:val="ListParagraph"/>
        <w:numPr>
          <w:ilvl w:val="1"/>
          <w:numId w:val="26"/>
        </w:numPr>
        <w:rPr>
          <w:color w:val="000000" w:themeColor="text1"/>
        </w:rPr>
      </w:pPr>
      <w:r>
        <w:rPr>
          <w:color w:val="000000" w:themeColor="text1"/>
        </w:rPr>
        <w:t>Any visualization</w:t>
      </w:r>
      <w:r w:rsidR="00E84E7B">
        <w:rPr>
          <w:color w:val="000000" w:themeColor="text1"/>
        </w:rPr>
        <w:t xml:space="preserve"> that</w:t>
      </w:r>
      <w:r>
        <w:rPr>
          <w:color w:val="000000" w:themeColor="text1"/>
        </w:rPr>
        <w:t xml:space="preserve"> you like that displays the top 5 suburbs by total payments. </w:t>
      </w:r>
      <w:r w:rsidR="00E84E7B">
        <w:rPr>
          <w:color w:val="000000" w:themeColor="text1"/>
        </w:rPr>
        <w:br/>
      </w:r>
      <w:r>
        <w:rPr>
          <w:color w:val="000000" w:themeColor="text1"/>
        </w:rPr>
        <w:t>Show suburb name and total payments.</w:t>
      </w:r>
    </w:p>
    <w:p w14:paraId="4E0A026E" w14:textId="77777777" w:rsidR="00740108" w:rsidRDefault="0082524F" w:rsidP="00D4654F">
      <w:pPr>
        <w:pStyle w:val="ListParagraph"/>
        <w:numPr>
          <w:ilvl w:val="0"/>
          <w:numId w:val="26"/>
        </w:numPr>
        <w:rPr>
          <w:color w:val="000000" w:themeColor="text1"/>
        </w:rPr>
      </w:pPr>
      <w:r w:rsidRPr="00D4654F">
        <w:rPr>
          <w:color w:val="000000" w:themeColor="text1"/>
        </w:rPr>
        <w:t xml:space="preserve">Place these four visualizations on a single report/screen. Also display your name and student id as a heading on the report in the </w:t>
      </w:r>
      <w:r w:rsidRPr="00D4654F">
        <w:rPr>
          <w:b/>
          <w:color w:val="000000" w:themeColor="text1"/>
        </w:rPr>
        <w:t>top left</w:t>
      </w:r>
      <w:r w:rsidR="003555B3">
        <w:rPr>
          <w:color w:val="000000" w:themeColor="text1"/>
        </w:rPr>
        <w:t xml:space="preserve"> corner</w:t>
      </w:r>
      <w:r w:rsidR="00FA49B2" w:rsidRPr="00D4654F">
        <w:rPr>
          <w:color w:val="000000" w:themeColor="text1"/>
        </w:rPr>
        <w:t xml:space="preserve"> (You</w:t>
      </w:r>
      <w:r w:rsidR="00A7793F" w:rsidRPr="00D4654F">
        <w:rPr>
          <w:color w:val="000000" w:themeColor="text1"/>
        </w:rPr>
        <w:t>r</w:t>
      </w:r>
      <w:r w:rsidR="00FA49B2" w:rsidRPr="00D4654F">
        <w:rPr>
          <w:color w:val="000000" w:themeColor="text1"/>
        </w:rPr>
        <w:t xml:space="preserve"> </w:t>
      </w:r>
      <w:r w:rsidR="00E84E7B" w:rsidRPr="00D4654F">
        <w:rPr>
          <w:color w:val="000000" w:themeColor="text1"/>
        </w:rPr>
        <w:t xml:space="preserve">data </w:t>
      </w:r>
      <w:r w:rsidR="00FA49B2" w:rsidRPr="00D4654F">
        <w:rPr>
          <w:color w:val="000000" w:themeColor="text1"/>
        </w:rPr>
        <w:t>values may differ).</w:t>
      </w:r>
    </w:p>
    <w:p w14:paraId="710C126B" w14:textId="77777777" w:rsidR="00D4654F" w:rsidRDefault="00D4654F" w:rsidP="00D4654F">
      <w:pPr>
        <w:pStyle w:val="ListParagraph"/>
        <w:numPr>
          <w:ilvl w:val="0"/>
          <w:numId w:val="26"/>
        </w:numPr>
      </w:pPr>
      <w:r w:rsidRPr="00D4654F">
        <w:rPr>
          <w:b/>
        </w:rPr>
        <w:t>Screen Capture</w:t>
      </w:r>
      <w:r>
        <w:t xml:space="preserve"> the visualizations (similar to the image below).</w:t>
      </w:r>
    </w:p>
    <w:p w14:paraId="772B989D" w14:textId="77777777" w:rsidR="00D4654F" w:rsidRPr="00D4654F" w:rsidRDefault="00D4654F" w:rsidP="00D4654F">
      <w:pPr>
        <w:pStyle w:val="ListParagraph"/>
        <w:numPr>
          <w:ilvl w:val="0"/>
          <w:numId w:val="26"/>
        </w:numPr>
        <w:rPr>
          <w:b/>
        </w:rPr>
      </w:pPr>
      <w:r>
        <w:t xml:space="preserve">Paste the screen capture in the appropriate position in the document named </w:t>
      </w:r>
      <w:r w:rsidRPr="00D4654F">
        <w:rPr>
          <w:b/>
        </w:rPr>
        <w:t>DTASK1.DOCX</w:t>
      </w:r>
    </w:p>
    <w:p w14:paraId="5E8AC814" w14:textId="77777777" w:rsidR="0082524F" w:rsidRDefault="00E84E7B" w:rsidP="00B23235">
      <w:pPr>
        <w:rPr>
          <w:color w:val="000000" w:themeColor="text1"/>
        </w:rPr>
      </w:pPr>
      <w:r>
        <w:rPr>
          <w:noProof/>
          <w:color w:val="000000" w:themeColor="text1"/>
          <w:lang w:eastAsia="en-AU"/>
        </w:rPr>
        <w:lastRenderedPageBreak/>
        <w:drawing>
          <wp:anchor distT="0" distB="0" distL="114300" distR="114300" simplePos="0" relativeHeight="251685888" behindDoc="1" locked="0" layoutInCell="1" allowOverlap="1" wp14:anchorId="721FD714" wp14:editId="4A8B0C28">
            <wp:simplePos x="0" y="0"/>
            <wp:positionH relativeFrom="column">
              <wp:posOffset>963295</wp:posOffset>
            </wp:positionH>
            <wp:positionV relativeFrom="paragraph">
              <wp:posOffset>31750</wp:posOffset>
            </wp:positionV>
            <wp:extent cx="3810000" cy="3108960"/>
            <wp:effectExtent l="0" t="0" r="0" b="0"/>
            <wp:wrapTight wrapText="bothSides">
              <wp:wrapPolygon edited="0">
                <wp:start x="0" y="0"/>
                <wp:lineTo x="0" y="21441"/>
                <wp:lineTo x="21492" y="21441"/>
                <wp:lineTo x="21492" y="0"/>
                <wp:lineTo x="0" y="0"/>
              </wp:wrapPolygon>
            </wp:wrapTight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2A89A6" w14:textId="77777777" w:rsidR="00E36A85" w:rsidRDefault="00E84E7B" w:rsidP="00B23235">
      <w:pPr>
        <w:rPr>
          <w:color w:val="000000" w:themeColor="text1"/>
        </w:rPr>
      </w:pPr>
      <w:r>
        <w:rPr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35E37F7" wp14:editId="6095EBF9">
                <wp:simplePos x="0" y="0"/>
                <wp:positionH relativeFrom="column">
                  <wp:posOffset>3495040</wp:posOffset>
                </wp:positionH>
                <wp:positionV relativeFrom="paragraph">
                  <wp:posOffset>59923</wp:posOffset>
                </wp:positionV>
                <wp:extent cx="1552439" cy="260548"/>
                <wp:effectExtent l="0" t="0" r="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439" cy="26054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344711" w14:textId="77777777" w:rsidR="0082524F" w:rsidRPr="00FA49B2" w:rsidRDefault="0082524F">
                            <w:pPr>
                              <w:rPr>
                                <w:color w:val="767171" w:themeColor="background2" w:themeShade="80"/>
                                <w:sz w:val="14"/>
                              </w:rPr>
                            </w:pPr>
                            <w:r w:rsidRPr="00FA49B2">
                              <w:rPr>
                                <w:color w:val="767171" w:themeColor="background2" w:themeShade="80"/>
                                <w:sz w:val="14"/>
                              </w:rPr>
                              <w:t>Top 5 Suburbs by Pay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5.2pt;margin-top:4.7pt;width:122.25pt;height:20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" stroked="f">
                <v:textbox>
                  <w:txbxContent>
                    <w:p w:rsidR="0082524F" w:rsidRPr="00FA49B2" w:rsidRDefault="0082524F">
                      <w:pPr>
                        <w:rPr>
                          <w:color w:val="767171" w:themeColor="background2" w:themeShade="80"/>
                          <w:sz w:val="14"/>
                        </w:rPr>
                      </w:pPr>
                      <w:r w:rsidRPr="00FA49B2">
                        <w:rPr>
                          <w:color w:val="767171" w:themeColor="background2" w:themeShade="80"/>
                          <w:sz w:val="14"/>
                        </w:rPr>
                        <w:t>Top 5 Suburbs by Payment</w:t>
                      </w:r>
                    </w:p>
                  </w:txbxContent>
                </v:textbox>
              </v:shape>
            </w:pict>
          </mc:Fallback>
        </mc:AlternateContent>
      </w:r>
    </w:p>
    <w:p w14:paraId="33EF6BBD" w14:textId="77777777" w:rsidR="00FA49B2" w:rsidRDefault="00FA49B2" w:rsidP="00B23235">
      <w:pPr>
        <w:rPr>
          <w:color w:val="000000" w:themeColor="text1"/>
        </w:rPr>
      </w:pPr>
    </w:p>
    <w:p w14:paraId="0305019D" w14:textId="77777777" w:rsidR="00FA49B2" w:rsidRDefault="00FA49B2" w:rsidP="00B23235">
      <w:pPr>
        <w:rPr>
          <w:color w:val="000000" w:themeColor="text1"/>
        </w:rPr>
      </w:pPr>
    </w:p>
    <w:p w14:paraId="721B903D" w14:textId="77777777" w:rsidR="00FA49B2" w:rsidRDefault="00FA49B2" w:rsidP="00B23235">
      <w:pPr>
        <w:rPr>
          <w:color w:val="000000" w:themeColor="text1"/>
        </w:rPr>
      </w:pPr>
    </w:p>
    <w:p w14:paraId="26797ACF" w14:textId="77777777" w:rsidR="00FA49B2" w:rsidRDefault="00FA49B2" w:rsidP="00B23235">
      <w:pPr>
        <w:rPr>
          <w:color w:val="000000" w:themeColor="text1"/>
        </w:rPr>
      </w:pPr>
    </w:p>
    <w:p w14:paraId="1D693157" w14:textId="77777777" w:rsidR="00FA49B2" w:rsidRDefault="00FA49B2" w:rsidP="00B23235">
      <w:pPr>
        <w:rPr>
          <w:color w:val="000000" w:themeColor="text1"/>
        </w:rPr>
      </w:pPr>
    </w:p>
    <w:p w14:paraId="67969DC9" w14:textId="77777777" w:rsidR="00FA49B2" w:rsidRDefault="00FA49B2" w:rsidP="00B23235">
      <w:pPr>
        <w:rPr>
          <w:color w:val="000000" w:themeColor="text1"/>
        </w:rPr>
      </w:pPr>
    </w:p>
    <w:p w14:paraId="1830174A" w14:textId="77777777" w:rsidR="00FA49B2" w:rsidRDefault="00FA49B2" w:rsidP="00B23235">
      <w:pPr>
        <w:rPr>
          <w:color w:val="000000" w:themeColor="text1"/>
        </w:rPr>
      </w:pPr>
    </w:p>
    <w:p w14:paraId="07FA419C" w14:textId="77777777" w:rsidR="00FA49B2" w:rsidRDefault="00FA49B2" w:rsidP="00B23235">
      <w:pPr>
        <w:rPr>
          <w:color w:val="000000" w:themeColor="text1"/>
        </w:rPr>
      </w:pPr>
    </w:p>
    <w:p w14:paraId="26B3BB57" w14:textId="77777777" w:rsidR="00FA49B2" w:rsidRDefault="00FA49B2" w:rsidP="00B23235">
      <w:pPr>
        <w:rPr>
          <w:color w:val="000000" w:themeColor="text1"/>
        </w:rPr>
      </w:pPr>
    </w:p>
    <w:p w14:paraId="5826BEE3" w14:textId="77777777" w:rsidR="00E84E7B" w:rsidRDefault="00E84E7B" w:rsidP="00B23235">
      <w:pPr>
        <w:rPr>
          <w:color w:val="000000" w:themeColor="text1"/>
        </w:rPr>
      </w:pPr>
    </w:p>
    <w:p w14:paraId="6175F2D7" w14:textId="77777777" w:rsidR="00043370" w:rsidRPr="00B23235" w:rsidRDefault="00043370" w:rsidP="00043370">
      <w:pPr>
        <w:pStyle w:val="atno"/>
      </w:pPr>
    </w:p>
    <w:p w14:paraId="04F1FCEC" w14:textId="77777777" w:rsidR="004F3CDF" w:rsidRDefault="004F3CDF" w:rsidP="00D4654F">
      <w:pPr>
        <w:pStyle w:val="ListParagraph"/>
        <w:numPr>
          <w:ilvl w:val="0"/>
          <w:numId w:val="27"/>
        </w:numPr>
      </w:pPr>
      <w:r>
        <w:t xml:space="preserve">Create a </w:t>
      </w:r>
      <w:r w:rsidRPr="00D4654F">
        <w:rPr>
          <w:b/>
        </w:rPr>
        <w:t>new column</w:t>
      </w:r>
      <w:r>
        <w:t xml:space="preserve"> in the </w:t>
      </w:r>
      <w:r w:rsidRPr="00D4654F">
        <w:rPr>
          <w:b/>
        </w:rPr>
        <w:t>customer</w:t>
      </w:r>
      <w:r>
        <w:t xml:space="preserve"> table to combine customer id, surname and </w:t>
      </w:r>
      <w:proofErr w:type="spellStart"/>
      <w:r>
        <w:t>firstname</w:t>
      </w:r>
      <w:proofErr w:type="spellEnd"/>
      <w:r>
        <w:t>.</w:t>
      </w:r>
    </w:p>
    <w:p w14:paraId="5280A2E7" w14:textId="77777777" w:rsidR="004F3CDF" w:rsidRDefault="004F3CDF" w:rsidP="00D4654F">
      <w:pPr>
        <w:pStyle w:val="ListParagraph"/>
        <w:numPr>
          <w:ilvl w:val="0"/>
          <w:numId w:val="27"/>
        </w:numPr>
      </w:pPr>
      <w:r>
        <w:t xml:space="preserve">Create a </w:t>
      </w:r>
      <w:r w:rsidRPr="00D4654F">
        <w:rPr>
          <w:b/>
        </w:rPr>
        <w:t>Matrix</w:t>
      </w:r>
      <w:r>
        <w:t xml:space="preserve"> visualisation that displays total jobs by Customer and Year.</w:t>
      </w:r>
    </w:p>
    <w:p w14:paraId="2BF66876" w14:textId="77777777" w:rsidR="00D4654F" w:rsidRDefault="004F3CDF" w:rsidP="00D4654F">
      <w:pPr>
        <w:pStyle w:val="ListParagraph"/>
        <w:numPr>
          <w:ilvl w:val="0"/>
          <w:numId w:val="27"/>
        </w:numPr>
      </w:pPr>
      <w:r w:rsidRPr="00D4654F">
        <w:rPr>
          <w:b/>
        </w:rPr>
        <w:t>Screen Capture</w:t>
      </w:r>
      <w:r>
        <w:t xml:space="preserve"> the Matrix visualization</w:t>
      </w:r>
      <w:r w:rsidR="00D4654F">
        <w:t xml:space="preserve"> (similar to the image below – note the values may differ)</w:t>
      </w:r>
      <w:r>
        <w:t>.</w:t>
      </w:r>
    </w:p>
    <w:p w14:paraId="271249F7" w14:textId="77777777" w:rsidR="00D4654F" w:rsidRPr="00D4654F" w:rsidRDefault="00043370" w:rsidP="00D4654F">
      <w:pPr>
        <w:pStyle w:val="ListParagraph"/>
        <w:numPr>
          <w:ilvl w:val="0"/>
          <w:numId w:val="27"/>
        </w:numPr>
      </w:pPr>
      <w:r>
        <w:t xml:space="preserve">Paste the screen capture in the appropriate position in the document named </w:t>
      </w:r>
      <w:r w:rsidRPr="00D4654F">
        <w:rPr>
          <w:b/>
        </w:rPr>
        <w:t>DTASK1.DOCX</w:t>
      </w:r>
    </w:p>
    <w:p w14:paraId="03AC4D12" w14:textId="77777777" w:rsidR="004F3CDF" w:rsidRDefault="00D4654F" w:rsidP="00D4654F">
      <w:pPr>
        <w:jc w:val="center"/>
        <w:rPr>
          <w:b/>
        </w:rPr>
      </w:pPr>
      <w:r>
        <w:rPr>
          <w:noProof/>
          <w:lang w:eastAsia="en-AU"/>
        </w:rPr>
        <w:drawing>
          <wp:inline distT="0" distB="0" distL="0" distR="0" wp14:anchorId="728AA936" wp14:editId="4C8A8330">
            <wp:extent cx="2484020" cy="107213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03134" cy="108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551D5" w14:textId="77777777" w:rsidR="00D4654F" w:rsidRPr="00D4654F" w:rsidRDefault="00D4654F" w:rsidP="00D4654F">
      <w:pPr>
        <w:jc w:val="center"/>
        <w:rPr>
          <w:b/>
        </w:rPr>
      </w:pPr>
    </w:p>
    <w:p w14:paraId="40F104E3" w14:textId="77777777" w:rsidR="00A67778" w:rsidRPr="00B23235" w:rsidRDefault="00A67778" w:rsidP="00A67778">
      <w:pPr>
        <w:pStyle w:val="atno"/>
      </w:pPr>
    </w:p>
    <w:p w14:paraId="79554E41" w14:textId="77777777" w:rsidR="00A67778" w:rsidRDefault="00A67778" w:rsidP="00D4654F">
      <w:pPr>
        <w:pStyle w:val="ListParagraph"/>
        <w:numPr>
          <w:ilvl w:val="0"/>
          <w:numId w:val="28"/>
        </w:numPr>
      </w:pPr>
      <w:r>
        <w:t xml:space="preserve">Currently, the customer table contains a column named </w:t>
      </w:r>
      <w:proofErr w:type="spellStart"/>
      <w:r>
        <w:t>ContactType</w:t>
      </w:r>
      <w:proofErr w:type="spellEnd"/>
      <w:r>
        <w:t xml:space="preserve">. Values are </w:t>
      </w:r>
      <w:proofErr w:type="gramStart"/>
      <w:r>
        <w:t>B,E</w:t>
      </w:r>
      <w:proofErr w:type="gramEnd"/>
      <w:r>
        <w:t>,N,S.</w:t>
      </w:r>
    </w:p>
    <w:p w14:paraId="58A812FD" w14:textId="77777777" w:rsidR="00A67778" w:rsidRDefault="00A67778" w:rsidP="00D4654F">
      <w:pPr>
        <w:pStyle w:val="ListParagraph"/>
        <w:numPr>
          <w:ilvl w:val="0"/>
          <w:numId w:val="28"/>
        </w:numPr>
      </w:pPr>
      <w:r>
        <w:t>These codes have the following descriptions.</w:t>
      </w:r>
    </w:p>
    <w:p w14:paraId="42ED6C05" w14:textId="77777777" w:rsidR="00A67778" w:rsidRPr="00A906F6" w:rsidRDefault="00A67778" w:rsidP="00D4654F">
      <w:pPr>
        <w:tabs>
          <w:tab w:val="left" w:pos="1985"/>
        </w:tabs>
        <w:spacing w:after="0"/>
        <w:ind w:left="1985"/>
        <w:rPr>
          <w:b/>
          <w:color w:val="000000" w:themeColor="text1"/>
        </w:rPr>
      </w:pPr>
      <w:proofErr w:type="spellStart"/>
      <w:r w:rsidRPr="00A906F6">
        <w:rPr>
          <w:b/>
          <w:color w:val="000000" w:themeColor="text1"/>
        </w:rPr>
        <w:t>ContactType</w:t>
      </w:r>
      <w:proofErr w:type="spellEnd"/>
      <w:r w:rsidRPr="00A906F6">
        <w:rPr>
          <w:b/>
          <w:color w:val="000000" w:themeColor="text1"/>
        </w:rPr>
        <w:tab/>
        <w:t>Description</w:t>
      </w:r>
    </w:p>
    <w:p w14:paraId="2955DC2D" w14:textId="77777777" w:rsidR="00A67778" w:rsidRPr="0056616F" w:rsidRDefault="00A67778" w:rsidP="00D4654F">
      <w:pPr>
        <w:tabs>
          <w:tab w:val="left" w:pos="1985"/>
        </w:tabs>
        <w:spacing w:after="0"/>
        <w:ind w:left="1985"/>
        <w:rPr>
          <w:color w:val="000000" w:themeColor="text1"/>
        </w:rPr>
      </w:pPr>
      <w:r w:rsidRPr="0056616F">
        <w:rPr>
          <w:color w:val="000000" w:themeColor="text1"/>
        </w:rPr>
        <w:t>E</w:t>
      </w:r>
      <w:r w:rsidRPr="0056616F">
        <w:rPr>
          <w:color w:val="000000" w:themeColor="text1"/>
        </w:rPr>
        <w:tab/>
      </w:r>
      <w:r w:rsidR="00D4654F">
        <w:rPr>
          <w:color w:val="000000" w:themeColor="text1"/>
        </w:rPr>
        <w:tab/>
      </w:r>
      <w:r w:rsidR="00D4654F">
        <w:rPr>
          <w:color w:val="000000" w:themeColor="text1"/>
        </w:rPr>
        <w:tab/>
      </w:r>
      <w:proofErr w:type="spellStart"/>
      <w:r w:rsidRPr="0056616F">
        <w:rPr>
          <w:color w:val="000000" w:themeColor="text1"/>
        </w:rPr>
        <w:t>eMail</w:t>
      </w:r>
      <w:proofErr w:type="spellEnd"/>
      <w:r w:rsidRPr="0056616F">
        <w:rPr>
          <w:color w:val="000000" w:themeColor="text1"/>
        </w:rPr>
        <w:t xml:space="preserve"> only</w:t>
      </w:r>
    </w:p>
    <w:p w14:paraId="5DEC7473" w14:textId="77777777" w:rsidR="00A67778" w:rsidRPr="0056616F" w:rsidRDefault="00A67778" w:rsidP="00D4654F">
      <w:pPr>
        <w:tabs>
          <w:tab w:val="left" w:pos="1985"/>
        </w:tabs>
        <w:spacing w:after="0"/>
        <w:ind w:left="1985"/>
        <w:rPr>
          <w:color w:val="000000" w:themeColor="text1"/>
        </w:rPr>
      </w:pPr>
      <w:r w:rsidRPr="0056616F">
        <w:rPr>
          <w:color w:val="000000" w:themeColor="text1"/>
        </w:rPr>
        <w:t>B</w:t>
      </w:r>
      <w:r w:rsidR="00D4654F">
        <w:rPr>
          <w:color w:val="000000" w:themeColor="text1"/>
        </w:rPr>
        <w:tab/>
      </w:r>
      <w:r w:rsidR="00D4654F">
        <w:rPr>
          <w:color w:val="000000" w:themeColor="text1"/>
        </w:rPr>
        <w:tab/>
      </w:r>
      <w:r w:rsidRPr="0056616F">
        <w:rPr>
          <w:color w:val="000000" w:themeColor="text1"/>
        </w:rPr>
        <w:tab/>
        <w:t xml:space="preserve">Both SMS and </w:t>
      </w:r>
      <w:proofErr w:type="spellStart"/>
      <w:r w:rsidRPr="0056616F">
        <w:rPr>
          <w:color w:val="000000" w:themeColor="text1"/>
        </w:rPr>
        <w:t>eMail</w:t>
      </w:r>
      <w:proofErr w:type="spellEnd"/>
    </w:p>
    <w:p w14:paraId="533C5244" w14:textId="77777777" w:rsidR="00A67778" w:rsidRPr="0056616F" w:rsidRDefault="00A67778" w:rsidP="00D4654F">
      <w:pPr>
        <w:tabs>
          <w:tab w:val="left" w:pos="1985"/>
        </w:tabs>
        <w:spacing w:after="0"/>
        <w:ind w:left="1985"/>
        <w:rPr>
          <w:color w:val="000000" w:themeColor="text1"/>
        </w:rPr>
      </w:pPr>
      <w:r w:rsidRPr="0056616F">
        <w:rPr>
          <w:color w:val="000000" w:themeColor="text1"/>
        </w:rPr>
        <w:t>S</w:t>
      </w:r>
      <w:r w:rsidRPr="0056616F">
        <w:rPr>
          <w:color w:val="000000" w:themeColor="text1"/>
        </w:rPr>
        <w:tab/>
      </w:r>
      <w:r w:rsidR="00D4654F">
        <w:rPr>
          <w:color w:val="000000" w:themeColor="text1"/>
        </w:rPr>
        <w:tab/>
      </w:r>
      <w:r w:rsidR="00D4654F">
        <w:rPr>
          <w:color w:val="000000" w:themeColor="text1"/>
        </w:rPr>
        <w:tab/>
      </w:r>
      <w:r w:rsidRPr="0056616F">
        <w:rPr>
          <w:color w:val="000000" w:themeColor="text1"/>
        </w:rPr>
        <w:t>SMS only</w:t>
      </w:r>
    </w:p>
    <w:p w14:paraId="4C2CE986" w14:textId="77777777" w:rsidR="00A67778" w:rsidRDefault="00A67778" w:rsidP="00D4654F">
      <w:pPr>
        <w:tabs>
          <w:tab w:val="left" w:pos="1985"/>
        </w:tabs>
        <w:spacing w:after="0"/>
        <w:ind w:left="1985"/>
        <w:rPr>
          <w:color w:val="000000" w:themeColor="text1"/>
        </w:rPr>
      </w:pPr>
      <w:r w:rsidRPr="0056616F">
        <w:rPr>
          <w:color w:val="000000" w:themeColor="text1"/>
        </w:rPr>
        <w:t>N</w:t>
      </w:r>
      <w:r w:rsidRPr="0056616F">
        <w:rPr>
          <w:color w:val="000000" w:themeColor="text1"/>
        </w:rPr>
        <w:tab/>
      </w:r>
      <w:r w:rsidR="00D4654F">
        <w:rPr>
          <w:color w:val="000000" w:themeColor="text1"/>
        </w:rPr>
        <w:tab/>
      </w:r>
      <w:r w:rsidR="00D4654F">
        <w:rPr>
          <w:color w:val="000000" w:themeColor="text1"/>
        </w:rPr>
        <w:tab/>
      </w:r>
      <w:r w:rsidRPr="0056616F">
        <w:rPr>
          <w:color w:val="000000" w:themeColor="text1"/>
        </w:rPr>
        <w:t>None</w:t>
      </w:r>
    </w:p>
    <w:p w14:paraId="720785F4" w14:textId="77777777" w:rsidR="00A67778" w:rsidRPr="00D4654F" w:rsidRDefault="00A67778" w:rsidP="00A67778">
      <w:pPr>
        <w:pStyle w:val="ListParagraph"/>
        <w:numPr>
          <w:ilvl w:val="0"/>
          <w:numId w:val="29"/>
        </w:numPr>
        <w:rPr>
          <w:color w:val="000000" w:themeColor="text1"/>
        </w:rPr>
      </w:pPr>
      <w:r w:rsidRPr="00D4654F">
        <w:rPr>
          <w:b/>
        </w:rPr>
        <w:t xml:space="preserve">Create a </w:t>
      </w:r>
      <w:r w:rsidRPr="003555B3">
        <w:rPr>
          <w:b/>
          <w:color w:val="FF0000"/>
        </w:rPr>
        <w:t>visualization</w:t>
      </w:r>
      <w:r w:rsidR="00D4654F">
        <w:t xml:space="preserve"> that</w:t>
      </w:r>
      <w:r>
        <w:t xml:space="preserve"> displays the total number of customers that belongs to each of these </w:t>
      </w:r>
      <w:r w:rsidR="004800E5">
        <w:t xml:space="preserve">contact </w:t>
      </w:r>
      <w:r>
        <w:t>descriptions.</w:t>
      </w:r>
      <w:r w:rsidR="004800E5">
        <w:t xml:space="preserve"> Add appropriate headings etc.</w:t>
      </w:r>
    </w:p>
    <w:p w14:paraId="25AADE66" w14:textId="77777777" w:rsidR="00D4654F" w:rsidRDefault="00A67778" w:rsidP="00A67778">
      <w:pPr>
        <w:pStyle w:val="ListParagraph"/>
        <w:numPr>
          <w:ilvl w:val="0"/>
          <w:numId w:val="29"/>
        </w:numPr>
      </w:pPr>
      <w:r w:rsidRPr="00D4654F">
        <w:rPr>
          <w:b/>
        </w:rPr>
        <w:t>Screen capture</w:t>
      </w:r>
      <w:r>
        <w:t xml:space="preserve"> the visualization.</w:t>
      </w:r>
    </w:p>
    <w:p w14:paraId="2722B32B" w14:textId="77777777" w:rsidR="00A67778" w:rsidRDefault="00A67778" w:rsidP="00A67778">
      <w:pPr>
        <w:pStyle w:val="ListParagraph"/>
        <w:numPr>
          <w:ilvl w:val="0"/>
          <w:numId w:val="29"/>
        </w:numPr>
      </w:pPr>
      <w:r>
        <w:t xml:space="preserve">Paste the screen captures in the appropriate position in the document named </w:t>
      </w:r>
      <w:r w:rsidRPr="00D4654F">
        <w:rPr>
          <w:b/>
          <w:color w:val="000000" w:themeColor="text1"/>
        </w:rPr>
        <w:t>DTASK1</w:t>
      </w:r>
      <w:r>
        <w:t>.</w:t>
      </w:r>
      <w:r w:rsidRPr="00D4654F">
        <w:rPr>
          <w:b/>
        </w:rPr>
        <w:t>DOCX</w:t>
      </w:r>
    </w:p>
    <w:p w14:paraId="7940305D" w14:textId="77777777" w:rsidR="00892AC3" w:rsidRDefault="00892AC3" w:rsidP="00892AC3"/>
    <w:p w14:paraId="2E8C6562" w14:textId="77777777" w:rsidR="00892AC3" w:rsidRPr="00B23235" w:rsidRDefault="00892AC3" w:rsidP="00892AC3">
      <w:pPr>
        <w:pStyle w:val="atno"/>
      </w:pPr>
    </w:p>
    <w:p w14:paraId="5B1A3558" w14:textId="77777777" w:rsidR="004F3CDF" w:rsidRDefault="004F3CDF" w:rsidP="00D4654F">
      <w:pPr>
        <w:pStyle w:val="ListParagraph"/>
        <w:numPr>
          <w:ilvl w:val="0"/>
          <w:numId w:val="29"/>
        </w:numPr>
      </w:pPr>
      <w:r w:rsidRPr="00D4654F">
        <w:rPr>
          <w:b/>
        </w:rPr>
        <w:t xml:space="preserve">Create any </w:t>
      </w:r>
      <w:r w:rsidR="003555B3">
        <w:rPr>
          <w:b/>
          <w:color w:val="FF0000"/>
        </w:rPr>
        <w:t>3</w:t>
      </w:r>
      <w:r w:rsidRPr="003555B3">
        <w:rPr>
          <w:b/>
          <w:color w:val="FF0000"/>
        </w:rPr>
        <w:t xml:space="preserve"> additional visualizations</w:t>
      </w:r>
      <w:r w:rsidRPr="003555B3">
        <w:rPr>
          <w:color w:val="FF0000"/>
        </w:rPr>
        <w:t xml:space="preserve"> </w:t>
      </w:r>
      <w:r>
        <w:t>that you wish.</w:t>
      </w:r>
    </w:p>
    <w:p w14:paraId="177D5B85" w14:textId="77777777" w:rsidR="00597057" w:rsidRDefault="004F3CDF" w:rsidP="00D4654F">
      <w:pPr>
        <w:pStyle w:val="ListParagraph"/>
        <w:numPr>
          <w:ilvl w:val="0"/>
          <w:numId w:val="29"/>
        </w:numPr>
      </w:pPr>
      <w:r>
        <w:t xml:space="preserve">The visualizations must show </w:t>
      </w:r>
      <w:r w:rsidR="00597057">
        <w:t>a</w:t>
      </w:r>
      <w:r w:rsidR="00D4654F">
        <w:t xml:space="preserve"> degree of inventiveness</w:t>
      </w:r>
      <w:r>
        <w:t xml:space="preserve"> (i.e. turning a previously used pie chart into a line chart or bar chart does not show any inventiveness at all). </w:t>
      </w:r>
    </w:p>
    <w:p w14:paraId="3F2CBC08" w14:textId="77777777" w:rsidR="004F3CDF" w:rsidRDefault="004F3CDF" w:rsidP="00D4654F">
      <w:pPr>
        <w:pStyle w:val="ListParagraph"/>
        <w:numPr>
          <w:ilvl w:val="0"/>
          <w:numId w:val="29"/>
        </w:numPr>
      </w:pPr>
      <w:r>
        <w:t xml:space="preserve">If </w:t>
      </w:r>
      <w:r w:rsidR="00597057">
        <w:t>necessary</w:t>
      </w:r>
      <w:r w:rsidR="004800E5">
        <w:t>,</w:t>
      </w:r>
      <w:r w:rsidR="00597057">
        <w:t xml:space="preserve"> you may</w:t>
      </w:r>
      <w:r>
        <w:t xml:space="preserve"> create </w:t>
      </w:r>
      <w:r w:rsidR="00597057">
        <w:t>additional columns, tables, slicers, and/or functions</w:t>
      </w:r>
      <w:r>
        <w:t>.</w:t>
      </w:r>
    </w:p>
    <w:p w14:paraId="32365A05" w14:textId="77777777" w:rsidR="00D4654F" w:rsidRDefault="004F3CDF" w:rsidP="004F3CDF">
      <w:pPr>
        <w:pStyle w:val="ListParagraph"/>
        <w:numPr>
          <w:ilvl w:val="0"/>
          <w:numId w:val="29"/>
        </w:numPr>
      </w:pPr>
      <w:r>
        <w:t>Ensure that each visualization has an appropriate hea</w:t>
      </w:r>
      <w:r w:rsidR="004800E5">
        <w:t>ding that describes its purpose, named data axis, legend etc.</w:t>
      </w:r>
    </w:p>
    <w:p w14:paraId="6A2846DC" w14:textId="77777777" w:rsidR="00D4654F" w:rsidRDefault="004F3CDF" w:rsidP="00597057">
      <w:pPr>
        <w:pStyle w:val="ListParagraph"/>
        <w:numPr>
          <w:ilvl w:val="0"/>
          <w:numId w:val="29"/>
        </w:numPr>
      </w:pPr>
      <w:r w:rsidRPr="00D4654F">
        <w:rPr>
          <w:b/>
        </w:rPr>
        <w:t>Screen Capture</w:t>
      </w:r>
      <w:r w:rsidR="00892AC3">
        <w:t xml:space="preserve"> each of the visualizations</w:t>
      </w:r>
      <w:r>
        <w:t>.</w:t>
      </w:r>
    </w:p>
    <w:p w14:paraId="263345FB" w14:textId="77777777" w:rsidR="00597057" w:rsidRPr="00D4654F" w:rsidRDefault="00597057" w:rsidP="00597057">
      <w:pPr>
        <w:pStyle w:val="ListParagraph"/>
        <w:numPr>
          <w:ilvl w:val="0"/>
          <w:numId w:val="29"/>
        </w:numPr>
      </w:pPr>
      <w:r>
        <w:t xml:space="preserve">Paste the screen captures in the appropriate position in the document named </w:t>
      </w:r>
      <w:r w:rsidRPr="00D4654F">
        <w:rPr>
          <w:b/>
          <w:color w:val="000000" w:themeColor="text1"/>
        </w:rPr>
        <w:t>DTASK1</w:t>
      </w:r>
      <w:r>
        <w:t>.</w:t>
      </w:r>
      <w:r w:rsidRPr="00D4654F">
        <w:rPr>
          <w:b/>
        </w:rPr>
        <w:t>DOCX</w:t>
      </w:r>
    </w:p>
    <w:p w14:paraId="181082C8" w14:textId="77777777" w:rsidR="001C764D" w:rsidRDefault="001C764D" w:rsidP="00597057">
      <w:pPr>
        <w:rPr>
          <w:b/>
        </w:rPr>
      </w:pPr>
    </w:p>
    <w:p w14:paraId="4C75E8E7" w14:textId="77777777" w:rsidR="001C764D" w:rsidRPr="00B23235" w:rsidRDefault="001C764D" w:rsidP="001C764D">
      <w:pPr>
        <w:pStyle w:val="atno"/>
      </w:pPr>
    </w:p>
    <w:p w14:paraId="6274D33D" w14:textId="77777777" w:rsidR="001C764D" w:rsidRDefault="001C764D" w:rsidP="00D4654F">
      <w:pPr>
        <w:pStyle w:val="ListParagraph"/>
        <w:numPr>
          <w:ilvl w:val="0"/>
          <w:numId w:val="29"/>
        </w:numPr>
      </w:pPr>
      <w:r>
        <w:t xml:space="preserve">Take a screen capture of the Power BI </w:t>
      </w:r>
      <w:r w:rsidRPr="00D4654F">
        <w:rPr>
          <w:b/>
        </w:rPr>
        <w:t>Relationship Manager</w:t>
      </w:r>
      <w:r>
        <w:t xml:space="preserve"> screen that displays all tables and the relationships between the tables.</w:t>
      </w:r>
    </w:p>
    <w:p w14:paraId="36D8A586" w14:textId="77777777" w:rsidR="001C764D" w:rsidRDefault="001C764D" w:rsidP="00D4654F">
      <w:pPr>
        <w:pStyle w:val="ListParagraph"/>
        <w:numPr>
          <w:ilvl w:val="0"/>
          <w:numId w:val="29"/>
        </w:numPr>
      </w:pPr>
      <w:r>
        <w:t xml:space="preserve">Paste the screen captures in the appropriate position in the document named </w:t>
      </w:r>
      <w:r w:rsidRPr="00D4654F">
        <w:rPr>
          <w:b/>
          <w:color w:val="000000" w:themeColor="text1"/>
        </w:rPr>
        <w:t>DTASK1</w:t>
      </w:r>
      <w:r>
        <w:t>.</w:t>
      </w:r>
      <w:r w:rsidRPr="00D4654F">
        <w:rPr>
          <w:b/>
        </w:rPr>
        <w:t>DOCX</w:t>
      </w:r>
    </w:p>
    <w:p w14:paraId="3052E1C5" w14:textId="77777777" w:rsidR="001C764D" w:rsidRDefault="001C764D" w:rsidP="004800E5">
      <w:pPr>
        <w:spacing w:after="0"/>
      </w:pPr>
    </w:p>
    <w:p w14:paraId="76ABFF1B" w14:textId="77777777" w:rsidR="00A67778" w:rsidRPr="00B23235" w:rsidRDefault="00A67778" w:rsidP="00A67778">
      <w:pPr>
        <w:pStyle w:val="atno"/>
      </w:pPr>
    </w:p>
    <w:p w14:paraId="3F66A605" w14:textId="77777777" w:rsidR="00D4654F" w:rsidRDefault="00A67778" w:rsidP="00D4654F">
      <w:pPr>
        <w:pStyle w:val="ListParagraph"/>
        <w:numPr>
          <w:ilvl w:val="0"/>
          <w:numId w:val="29"/>
        </w:numPr>
      </w:pPr>
      <w:r>
        <w:t xml:space="preserve">Create a </w:t>
      </w:r>
      <w:r w:rsidRPr="00D4654F">
        <w:rPr>
          <w:b/>
        </w:rPr>
        <w:t>new column</w:t>
      </w:r>
      <w:r>
        <w:t xml:space="preserve"> called </w:t>
      </w:r>
      <w:proofErr w:type="spellStart"/>
      <w:r w:rsidRPr="00D4654F">
        <w:rPr>
          <w:b/>
        </w:rPr>
        <w:t>CustAge</w:t>
      </w:r>
      <w:proofErr w:type="spellEnd"/>
      <w:r>
        <w:t xml:space="preserve"> in the customer table that calculates each </w:t>
      </w:r>
      <w:r w:rsidR="00D4654F">
        <w:t>customer's current age in years.</w:t>
      </w:r>
    </w:p>
    <w:p w14:paraId="5FFBE75B" w14:textId="77777777" w:rsidR="00D4654F" w:rsidRDefault="00D4654F" w:rsidP="00D4654F">
      <w:pPr>
        <w:pStyle w:val="ListParagraph"/>
        <w:numPr>
          <w:ilvl w:val="1"/>
          <w:numId w:val="29"/>
        </w:numPr>
      </w:pPr>
      <w:r>
        <w:t>You</w:t>
      </w:r>
      <w:r w:rsidR="00A67778">
        <w:t xml:space="preserve"> may want to use the </w:t>
      </w:r>
      <w:proofErr w:type="spellStart"/>
      <w:proofErr w:type="gramStart"/>
      <w:r w:rsidR="00A67778">
        <w:t>DateDiff</w:t>
      </w:r>
      <w:proofErr w:type="spellEnd"/>
      <w:r w:rsidR="00A67778">
        <w:t>(</w:t>
      </w:r>
      <w:proofErr w:type="gramEnd"/>
      <w:r w:rsidR="00A67778">
        <w:t>) and Today() in your calculation.</w:t>
      </w:r>
    </w:p>
    <w:p w14:paraId="5DE76A38" w14:textId="77777777" w:rsidR="00A67778" w:rsidRDefault="00A67778" w:rsidP="00D4654F">
      <w:pPr>
        <w:pStyle w:val="ListParagraph"/>
        <w:numPr>
          <w:ilvl w:val="1"/>
          <w:numId w:val="29"/>
        </w:numPr>
      </w:pPr>
      <w:r>
        <w:t>A person born on 16/06/1989 would currently have an age of 27 (based on 1 April 2017)</w:t>
      </w:r>
    </w:p>
    <w:p w14:paraId="11E2D038" w14:textId="77777777" w:rsidR="00A67778" w:rsidRDefault="00A67778" w:rsidP="00A67778">
      <w:pPr>
        <w:pStyle w:val="ListParagraph"/>
        <w:numPr>
          <w:ilvl w:val="0"/>
          <w:numId w:val="29"/>
        </w:numPr>
      </w:pPr>
      <w:r>
        <w:t xml:space="preserve">Create a </w:t>
      </w:r>
      <w:r w:rsidRPr="00D4654F">
        <w:rPr>
          <w:b/>
        </w:rPr>
        <w:t>new column</w:t>
      </w:r>
      <w:r>
        <w:t xml:space="preserve"> called </w:t>
      </w:r>
      <w:proofErr w:type="spellStart"/>
      <w:r w:rsidRPr="00D4654F">
        <w:rPr>
          <w:b/>
        </w:rPr>
        <w:t>CustAgeGroup</w:t>
      </w:r>
      <w:proofErr w:type="spellEnd"/>
      <w:r>
        <w:t xml:space="preserve">. This requires a formula based on </w:t>
      </w:r>
      <w:proofErr w:type="spellStart"/>
      <w:r>
        <w:t>CustAge</w:t>
      </w:r>
      <w:proofErr w:type="spellEnd"/>
      <w:r>
        <w:t>.</w:t>
      </w:r>
      <w:r w:rsidR="00D4654F">
        <w:t xml:space="preserve"> </w:t>
      </w:r>
      <w:r>
        <w:t>The formula will do the following:</w:t>
      </w:r>
    </w:p>
    <w:p w14:paraId="455AC112" w14:textId="77777777" w:rsidR="00A67778" w:rsidRDefault="00A67778" w:rsidP="00A67778">
      <w:pPr>
        <w:pStyle w:val="ListParagraph"/>
        <w:numPr>
          <w:ilvl w:val="0"/>
          <w:numId w:val="23"/>
        </w:numPr>
      </w:pPr>
      <w:r>
        <w:t>Assign the value 0 for any person who is between 0 and 9 years old</w:t>
      </w:r>
    </w:p>
    <w:p w14:paraId="45ADA961" w14:textId="77777777" w:rsidR="00A67778" w:rsidRDefault="00A67778" w:rsidP="00A67778">
      <w:pPr>
        <w:pStyle w:val="ListParagraph"/>
        <w:numPr>
          <w:ilvl w:val="0"/>
          <w:numId w:val="23"/>
        </w:numPr>
      </w:pPr>
      <w:r>
        <w:t>Assign the value 1 for any person who is between 10 and 19 years old</w:t>
      </w:r>
    </w:p>
    <w:p w14:paraId="3247BFE9" w14:textId="77777777" w:rsidR="00A67778" w:rsidRDefault="00A67778" w:rsidP="00A67778">
      <w:pPr>
        <w:pStyle w:val="ListParagraph"/>
        <w:numPr>
          <w:ilvl w:val="0"/>
          <w:numId w:val="23"/>
        </w:numPr>
      </w:pPr>
      <w:r>
        <w:t>Assign the value 2 for any person who is between 20 and 29 years old</w:t>
      </w:r>
    </w:p>
    <w:p w14:paraId="059A270A" w14:textId="77777777" w:rsidR="00A67778" w:rsidRDefault="00A67778" w:rsidP="00A67778">
      <w:pPr>
        <w:pStyle w:val="ListParagraph"/>
        <w:numPr>
          <w:ilvl w:val="0"/>
          <w:numId w:val="23"/>
        </w:numPr>
      </w:pPr>
      <w:r>
        <w:t>…</w:t>
      </w:r>
    </w:p>
    <w:p w14:paraId="05D85280" w14:textId="77777777" w:rsidR="00045D50" w:rsidRDefault="00A67778" w:rsidP="00045D50">
      <w:pPr>
        <w:pStyle w:val="ListParagraph"/>
        <w:numPr>
          <w:ilvl w:val="0"/>
          <w:numId w:val="23"/>
        </w:numPr>
      </w:pPr>
      <w:r>
        <w:t>Assign the value 9 for any person who is between 90 and 99 years old</w:t>
      </w:r>
      <w:r w:rsidR="00045D50">
        <w:t xml:space="preserve"> </w:t>
      </w:r>
    </w:p>
    <w:p w14:paraId="56E19DE3" w14:textId="77777777" w:rsidR="00045D50" w:rsidRPr="00045D50" w:rsidRDefault="00045D50" w:rsidP="00045D50">
      <w:pPr>
        <w:pStyle w:val="ListParagraph"/>
        <w:numPr>
          <w:ilvl w:val="0"/>
          <w:numId w:val="23"/>
        </w:numPr>
        <w:rPr>
          <w:i/>
        </w:rPr>
      </w:pPr>
      <w:r w:rsidRPr="00045D50">
        <w:rPr>
          <w:i/>
        </w:rPr>
        <w:t xml:space="preserve">Note: </w:t>
      </w:r>
      <w:r w:rsidR="00A67778" w:rsidRPr="00045D50">
        <w:rPr>
          <w:i/>
        </w:rPr>
        <w:t xml:space="preserve">You may assume that no-one is over 99 </w:t>
      </w:r>
      <w:r w:rsidRPr="00045D50">
        <w:rPr>
          <w:i/>
        </w:rPr>
        <w:t>years old in the data provided)</w:t>
      </w:r>
    </w:p>
    <w:p w14:paraId="2872FFCF" w14:textId="77777777" w:rsidR="00045D50" w:rsidRPr="00045D50" w:rsidRDefault="00045D50" w:rsidP="00045D50">
      <w:pPr>
        <w:pStyle w:val="ListParagraph"/>
        <w:numPr>
          <w:ilvl w:val="0"/>
          <w:numId w:val="23"/>
        </w:numPr>
        <w:rPr>
          <w:i/>
        </w:rPr>
      </w:pPr>
      <w:r w:rsidRPr="00045D50">
        <w:rPr>
          <w:i/>
        </w:rPr>
        <w:t xml:space="preserve">Example: </w:t>
      </w:r>
      <w:r w:rsidR="00A67778" w:rsidRPr="00045D50">
        <w:rPr>
          <w:i/>
        </w:rPr>
        <w:t xml:space="preserve">If the Age is 47 then the </w:t>
      </w:r>
      <w:proofErr w:type="spellStart"/>
      <w:r w:rsidR="00A67778" w:rsidRPr="00045D50">
        <w:rPr>
          <w:i/>
        </w:rPr>
        <w:t>CustAgeGroup</w:t>
      </w:r>
      <w:proofErr w:type="spellEnd"/>
      <w:r w:rsidR="00A67778" w:rsidRPr="00045D50">
        <w:rPr>
          <w:i/>
        </w:rPr>
        <w:t xml:space="preserve"> value for this record in 4.</w:t>
      </w:r>
    </w:p>
    <w:p w14:paraId="5ECC62B7" w14:textId="77777777" w:rsidR="00A67778" w:rsidRDefault="00045D50" w:rsidP="00045D50">
      <w:pPr>
        <w:pStyle w:val="ListParagraph"/>
        <w:numPr>
          <w:ilvl w:val="0"/>
          <w:numId w:val="31"/>
        </w:num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82816" behindDoc="1" locked="0" layoutInCell="1" allowOverlap="1" wp14:anchorId="78D7AAF7" wp14:editId="04C6C078">
                <wp:simplePos x="0" y="0"/>
                <wp:positionH relativeFrom="column">
                  <wp:posOffset>4483100</wp:posOffset>
                </wp:positionH>
                <wp:positionV relativeFrom="paragraph">
                  <wp:posOffset>6350</wp:posOffset>
                </wp:positionV>
                <wp:extent cx="1802765" cy="1060450"/>
                <wp:effectExtent l="0" t="0" r="26035" b="25400"/>
                <wp:wrapTight wrapText="bothSides">
                  <wp:wrapPolygon edited="0">
                    <wp:start x="0" y="0"/>
                    <wp:lineTo x="0" y="20565"/>
                    <wp:lineTo x="456" y="21729"/>
                    <wp:lineTo x="2739" y="21729"/>
                    <wp:lineTo x="10728" y="21729"/>
                    <wp:lineTo x="20542" y="20177"/>
                    <wp:lineTo x="20314" y="12417"/>
                    <wp:lineTo x="21684" y="6984"/>
                    <wp:lineTo x="21684" y="2328"/>
                    <wp:lineTo x="20314" y="0"/>
                    <wp:lineTo x="0" y="0"/>
                  </wp:wrapPolygon>
                </wp:wrapTight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02765" cy="1060450"/>
                          <a:chOff x="0" y="0"/>
                          <a:chExt cx="1802921" cy="1060486"/>
                        </a:xfrm>
                      </wpg:grpSpPr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626"/>
                            <a:ext cx="1675130" cy="9829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Oval 25"/>
                        <wps:cNvSpPr/>
                        <wps:spPr>
                          <a:xfrm>
                            <a:off x="0" y="767751"/>
                            <a:ext cx="275590" cy="29273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Oval 24"/>
                        <wps:cNvSpPr/>
                        <wps:spPr>
                          <a:xfrm>
                            <a:off x="1328468" y="0"/>
                            <a:ext cx="474453" cy="474453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4E29CA" id="Group 26" o:spid="_x0000_s1026" style="position:absolute;margin-left:353pt;margin-top:.5pt;width:141.95pt;height:83.5pt;z-index:-251633664" coordsize="18029,106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">
                <v:shape id="Picture 23" o:spid="_x0000_s1027" type="#_x0000_t75" style="position:absolute;top:86;width:16751;height:98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">
                  <v:imagedata r:id="rId16" o:title=""/>
                  <v:path arrowok="t"/>
                </v:shape>
                <v:oval id="Oval 25" o:spid="_x0000_s1028" style="position:absolute;top:7677;width:2755;height:29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" filled="f" strokecolor="red" strokeweight="1pt">
                  <v:stroke joinstyle="miter"/>
                </v:oval>
                <v:oval id="Oval 24" o:spid="_x0000_s1029" style="position:absolute;left:13284;width:4745;height:47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" filled="f" strokecolor="red" strokeweight="1pt">
                  <v:stroke joinstyle="miter"/>
                </v:oval>
                <w10:wrap type="tight"/>
              </v:group>
            </w:pict>
          </mc:Fallback>
        </mc:AlternateContent>
      </w:r>
      <w:r>
        <w:t>S</w:t>
      </w:r>
      <w:r w:rsidR="00A67778">
        <w:t>elect the Enter Data in the Data window of Power BI</w:t>
      </w:r>
    </w:p>
    <w:p w14:paraId="61F4015C" w14:textId="77777777" w:rsidR="00A67778" w:rsidRDefault="00A67778" w:rsidP="00045D50">
      <w:pPr>
        <w:pStyle w:val="ListParagraph"/>
        <w:numPr>
          <w:ilvl w:val="0"/>
          <w:numId w:val="31"/>
        </w:numPr>
      </w:pPr>
      <w:r>
        <w:t xml:space="preserve">Create a table named </w:t>
      </w:r>
      <w:r w:rsidRPr="00045D50">
        <w:rPr>
          <w:b/>
        </w:rPr>
        <w:t>AgeGroups9999</w:t>
      </w:r>
      <w:r>
        <w:t xml:space="preserve"> (</w:t>
      </w:r>
      <w:r w:rsidRPr="00045D50">
        <w:rPr>
          <w:color w:val="000000" w:themeColor="text1"/>
        </w:rPr>
        <w:t>where 9999 is the last 4 digits of your student ID</w:t>
      </w:r>
      <w:r>
        <w:t>).</w:t>
      </w:r>
    </w:p>
    <w:p w14:paraId="68E5226D" w14:textId="77777777" w:rsidR="00A67778" w:rsidRDefault="00A67778" w:rsidP="00045D50">
      <w:pPr>
        <w:pStyle w:val="ListParagraph"/>
        <w:numPr>
          <w:ilvl w:val="0"/>
          <w:numId w:val="31"/>
        </w:numPr>
      </w:pPr>
      <w:r>
        <w:t xml:space="preserve">The table must have two columns named </w:t>
      </w:r>
      <w:proofErr w:type="spellStart"/>
      <w:r>
        <w:t>AgeCode</w:t>
      </w:r>
      <w:proofErr w:type="spellEnd"/>
      <w:r>
        <w:t xml:space="preserve"> and</w:t>
      </w:r>
    </w:p>
    <w:p w14:paraId="3966A10A" w14:textId="77777777" w:rsidR="00A67778" w:rsidRDefault="00045D50" w:rsidP="00045D50">
      <w:pPr>
        <w:pStyle w:val="ListParagraph"/>
      </w:pPr>
      <w:proofErr w:type="spellStart"/>
      <w:r>
        <w:t>Age</w:t>
      </w:r>
      <w:r w:rsidR="00A67778">
        <w:t>Description</w:t>
      </w:r>
      <w:proofErr w:type="spellEnd"/>
      <w:r w:rsidR="00A67778">
        <w:t>.</w:t>
      </w:r>
    </w:p>
    <w:p w14:paraId="313CD69F" w14:textId="77777777" w:rsidR="00A67778" w:rsidRDefault="00A67778" w:rsidP="00045D50">
      <w:pPr>
        <w:pStyle w:val="ListParagraph"/>
        <w:numPr>
          <w:ilvl w:val="0"/>
          <w:numId w:val="31"/>
        </w:numPr>
        <w:ind w:right="2789"/>
      </w:pPr>
      <w:r>
        <w:t>The example data must be entered into the table.</w:t>
      </w:r>
    </w:p>
    <w:tbl>
      <w:tblPr>
        <w:tblStyle w:val="TableGrid"/>
        <w:tblpPr w:leftFromText="180" w:rightFromText="180" w:vertAnchor="text" w:horzAnchor="page" w:tblpX="8103" w:tblpY="338"/>
        <w:tblW w:w="0" w:type="auto"/>
        <w:tblLook w:val="04A0" w:firstRow="1" w:lastRow="0" w:firstColumn="1" w:lastColumn="0" w:noHBand="0" w:noVBand="1"/>
      </w:tblPr>
      <w:tblGrid>
        <w:gridCol w:w="1517"/>
        <w:gridCol w:w="1928"/>
      </w:tblGrid>
      <w:tr w:rsidR="00045D50" w:rsidRPr="00A7793F" w14:paraId="4C3F945E" w14:textId="77777777" w:rsidTr="00045D50">
        <w:tc>
          <w:tcPr>
            <w:tcW w:w="1517" w:type="dxa"/>
          </w:tcPr>
          <w:p w14:paraId="06027160" w14:textId="77777777" w:rsidR="00045D50" w:rsidRPr="00045D50" w:rsidRDefault="00045D50" w:rsidP="00045D50">
            <w:pPr>
              <w:rPr>
                <w:sz w:val="16"/>
              </w:rPr>
            </w:pPr>
            <w:proofErr w:type="spellStart"/>
            <w:r w:rsidRPr="00045D50">
              <w:rPr>
                <w:sz w:val="16"/>
              </w:rPr>
              <w:t>AgeCode</w:t>
            </w:r>
            <w:proofErr w:type="spellEnd"/>
          </w:p>
        </w:tc>
        <w:tc>
          <w:tcPr>
            <w:tcW w:w="1928" w:type="dxa"/>
          </w:tcPr>
          <w:p w14:paraId="26C41AA9" w14:textId="77777777" w:rsidR="00045D50" w:rsidRPr="00045D50" w:rsidRDefault="00045D50" w:rsidP="00045D50">
            <w:pPr>
              <w:rPr>
                <w:sz w:val="16"/>
              </w:rPr>
            </w:pPr>
            <w:proofErr w:type="spellStart"/>
            <w:r w:rsidRPr="00045D50">
              <w:rPr>
                <w:sz w:val="16"/>
              </w:rPr>
              <w:t>AgeDescription</w:t>
            </w:r>
            <w:proofErr w:type="spellEnd"/>
          </w:p>
        </w:tc>
      </w:tr>
      <w:tr w:rsidR="00045D50" w:rsidRPr="00A7793F" w14:paraId="380CCA5F" w14:textId="77777777" w:rsidTr="00045D50">
        <w:tc>
          <w:tcPr>
            <w:tcW w:w="1517" w:type="dxa"/>
          </w:tcPr>
          <w:p w14:paraId="3E2BC539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0</w:t>
            </w:r>
          </w:p>
        </w:tc>
        <w:tc>
          <w:tcPr>
            <w:tcW w:w="1928" w:type="dxa"/>
          </w:tcPr>
          <w:p w14:paraId="3039E4D7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Age 0-9</w:t>
            </w:r>
          </w:p>
        </w:tc>
      </w:tr>
      <w:tr w:rsidR="00045D50" w:rsidRPr="00A7793F" w14:paraId="22D57EB6" w14:textId="77777777" w:rsidTr="00045D50">
        <w:tc>
          <w:tcPr>
            <w:tcW w:w="1517" w:type="dxa"/>
          </w:tcPr>
          <w:p w14:paraId="5DBC762D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1</w:t>
            </w:r>
          </w:p>
        </w:tc>
        <w:tc>
          <w:tcPr>
            <w:tcW w:w="1928" w:type="dxa"/>
          </w:tcPr>
          <w:p w14:paraId="220E8A1F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Age 10-19</w:t>
            </w:r>
          </w:p>
        </w:tc>
      </w:tr>
      <w:tr w:rsidR="00045D50" w:rsidRPr="00A7793F" w14:paraId="00CFE431" w14:textId="77777777" w:rsidTr="00045D50">
        <w:tc>
          <w:tcPr>
            <w:tcW w:w="1517" w:type="dxa"/>
          </w:tcPr>
          <w:p w14:paraId="736ACF7A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2</w:t>
            </w:r>
          </w:p>
        </w:tc>
        <w:tc>
          <w:tcPr>
            <w:tcW w:w="1928" w:type="dxa"/>
          </w:tcPr>
          <w:p w14:paraId="63A66079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Age 20-29</w:t>
            </w:r>
          </w:p>
        </w:tc>
      </w:tr>
      <w:tr w:rsidR="00045D50" w:rsidRPr="00A7793F" w14:paraId="687B08C2" w14:textId="77777777" w:rsidTr="00045D50">
        <w:tc>
          <w:tcPr>
            <w:tcW w:w="1517" w:type="dxa"/>
          </w:tcPr>
          <w:p w14:paraId="4271E44C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3</w:t>
            </w:r>
          </w:p>
        </w:tc>
        <w:tc>
          <w:tcPr>
            <w:tcW w:w="1928" w:type="dxa"/>
          </w:tcPr>
          <w:p w14:paraId="26500FCE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Age 30-39</w:t>
            </w:r>
          </w:p>
        </w:tc>
      </w:tr>
      <w:tr w:rsidR="00045D50" w:rsidRPr="00A7793F" w14:paraId="35613F7E" w14:textId="77777777" w:rsidTr="00045D50">
        <w:tc>
          <w:tcPr>
            <w:tcW w:w="1517" w:type="dxa"/>
          </w:tcPr>
          <w:p w14:paraId="530BD9C9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4</w:t>
            </w:r>
          </w:p>
        </w:tc>
        <w:tc>
          <w:tcPr>
            <w:tcW w:w="1928" w:type="dxa"/>
          </w:tcPr>
          <w:p w14:paraId="08AECFA9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Age 40-49</w:t>
            </w:r>
          </w:p>
        </w:tc>
      </w:tr>
      <w:tr w:rsidR="00045D50" w:rsidRPr="00A7793F" w14:paraId="74721429" w14:textId="77777777" w:rsidTr="00045D50">
        <w:tc>
          <w:tcPr>
            <w:tcW w:w="1517" w:type="dxa"/>
          </w:tcPr>
          <w:p w14:paraId="6ECD87FB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5</w:t>
            </w:r>
          </w:p>
        </w:tc>
        <w:tc>
          <w:tcPr>
            <w:tcW w:w="1928" w:type="dxa"/>
          </w:tcPr>
          <w:p w14:paraId="5DE6A5C3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Age 50-59</w:t>
            </w:r>
          </w:p>
        </w:tc>
      </w:tr>
      <w:tr w:rsidR="00045D50" w:rsidRPr="00A7793F" w14:paraId="354BEA59" w14:textId="77777777" w:rsidTr="00045D50">
        <w:tc>
          <w:tcPr>
            <w:tcW w:w="1517" w:type="dxa"/>
          </w:tcPr>
          <w:p w14:paraId="577C5F6E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6</w:t>
            </w:r>
          </w:p>
        </w:tc>
        <w:tc>
          <w:tcPr>
            <w:tcW w:w="1928" w:type="dxa"/>
          </w:tcPr>
          <w:p w14:paraId="5965E696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Age 60-69</w:t>
            </w:r>
          </w:p>
        </w:tc>
      </w:tr>
      <w:tr w:rsidR="00045D50" w:rsidRPr="00A7793F" w14:paraId="126F94F6" w14:textId="77777777" w:rsidTr="00045D50">
        <w:tc>
          <w:tcPr>
            <w:tcW w:w="1517" w:type="dxa"/>
          </w:tcPr>
          <w:p w14:paraId="3C6A3AB7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7</w:t>
            </w:r>
          </w:p>
        </w:tc>
        <w:tc>
          <w:tcPr>
            <w:tcW w:w="1928" w:type="dxa"/>
          </w:tcPr>
          <w:p w14:paraId="525B44EA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Age 70-79</w:t>
            </w:r>
          </w:p>
        </w:tc>
      </w:tr>
      <w:tr w:rsidR="00045D50" w:rsidRPr="00A7793F" w14:paraId="4BF68313" w14:textId="77777777" w:rsidTr="00045D50">
        <w:tc>
          <w:tcPr>
            <w:tcW w:w="1517" w:type="dxa"/>
          </w:tcPr>
          <w:p w14:paraId="5DB24D93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8</w:t>
            </w:r>
          </w:p>
        </w:tc>
        <w:tc>
          <w:tcPr>
            <w:tcW w:w="1928" w:type="dxa"/>
          </w:tcPr>
          <w:p w14:paraId="1C56E0B0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Age 80-89</w:t>
            </w:r>
          </w:p>
        </w:tc>
      </w:tr>
      <w:tr w:rsidR="00045D50" w:rsidRPr="00A7793F" w14:paraId="25D3C70D" w14:textId="77777777" w:rsidTr="00045D50">
        <w:tc>
          <w:tcPr>
            <w:tcW w:w="1517" w:type="dxa"/>
          </w:tcPr>
          <w:p w14:paraId="4B0F4026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9</w:t>
            </w:r>
          </w:p>
        </w:tc>
        <w:tc>
          <w:tcPr>
            <w:tcW w:w="1928" w:type="dxa"/>
          </w:tcPr>
          <w:p w14:paraId="231CE040" w14:textId="77777777" w:rsidR="00045D50" w:rsidRPr="00045D50" w:rsidRDefault="00045D50" w:rsidP="00045D50">
            <w:pPr>
              <w:rPr>
                <w:sz w:val="16"/>
              </w:rPr>
            </w:pPr>
            <w:r w:rsidRPr="00045D50">
              <w:rPr>
                <w:sz w:val="16"/>
              </w:rPr>
              <w:t>Age 90-99</w:t>
            </w:r>
          </w:p>
        </w:tc>
      </w:tr>
    </w:tbl>
    <w:p w14:paraId="4888025B" w14:textId="77777777" w:rsidR="00A67778" w:rsidRDefault="00A67778" w:rsidP="00045D50">
      <w:pPr>
        <w:pStyle w:val="ListParagraph"/>
        <w:numPr>
          <w:ilvl w:val="0"/>
          <w:numId w:val="31"/>
        </w:numPr>
        <w:ind w:right="3072"/>
      </w:pPr>
      <w:r>
        <w:t xml:space="preserve">The table must be added into the </w:t>
      </w:r>
      <w:r w:rsidRPr="00045D50">
        <w:rPr>
          <w:b/>
        </w:rPr>
        <w:t>relationships</w:t>
      </w:r>
      <w:r>
        <w:t xml:space="preserve"> with a M:1 relationship between </w:t>
      </w:r>
      <w:proofErr w:type="spellStart"/>
      <w:r>
        <w:t>CustAgeGroup</w:t>
      </w:r>
      <w:proofErr w:type="spellEnd"/>
      <w:r>
        <w:t xml:space="preserve"> and </w:t>
      </w:r>
      <w:proofErr w:type="spellStart"/>
      <w:r>
        <w:t>AgeCode</w:t>
      </w:r>
      <w:proofErr w:type="spellEnd"/>
      <w:r>
        <w:t>.</w:t>
      </w:r>
    </w:p>
    <w:p w14:paraId="24CF4596" w14:textId="77777777" w:rsidR="00A67778" w:rsidRPr="00045D50" w:rsidRDefault="00A67778" w:rsidP="00045D50">
      <w:pPr>
        <w:pStyle w:val="ListParagraph"/>
        <w:numPr>
          <w:ilvl w:val="0"/>
          <w:numId w:val="31"/>
        </w:numPr>
        <w:ind w:right="3214"/>
      </w:pPr>
      <w:r>
        <w:t xml:space="preserve">Finally, create a </w:t>
      </w:r>
      <w:r w:rsidR="003601DF" w:rsidRPr="003601DF">
        <w:rPr>
          <w:b/>
          <w:color w:val="FF0000"/>
        </w:rPr>
        <w:t>Donut</w:t>
      </w:r>
      <w:r w:rsidRPr="003601DF">
        <w:rPr>
          <w:b/>
          <w:color w:val="FF0000"/>
        </w:rPr>
        <w:t xml:space="preserve"> Chart</w:t>
      </w:r>
      <w:r w:rsidRPr="003601DF">
        <w:rPr>
          <w:color w:val="FF0000"/>
        </w:rPr>
        <w:t xml:space="preserve"> </w:t>
      </w:r>
      <w:r>
        <w:t>visualization that displays the number of customers in each Age Group.</w:t>
      </w:r>
      <w:r w:rsidR="00045D50">
        <w:t xml:space="preserve"> </w:t>
      </w:r>
    </w:p>
    <w:p w14:paraId="3EAD4DE1" w14:textId="77777777" w:rsidR="00A67778" w:rsidRPr="00045D50" w:rsidRDefault="00A67778" w:rsidP="00045D50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045D50">
        <w:rPr>
          <w:color w:val="000000" w:themeColor="text1"/>
        </w:rPr>
        <w:t>Add headings and appropriate legend to the visualization.</w:t>
      </w:r>
    </w:p>
    <w:p w14:paraId="19918808" w14:textId="77777777" w:rsidR="00A67778" w:rsidRDefault="00A67778" w:rsidP="00045D50">
      <w:pPr>
        <w:pStyle w:val="ListParagraph"/>
        <w:numPr>
          <w:ilvl w:val="0"/>
          <w:numId w:val="31"/>
        </w:numPr>
      </w:pPr>
      <w:r w:rsidRPr="00045D50">
        <w:rPr>
          <w:b/>
        </w:rPr>
        <w:t>Screen Capture</w:t>
      </w:r>
      <w:r>
        <w:t xml:space="preserve"> the </w:t>
      </w:r>
      <w:r w:rsidRPr="00045D50">
        <w:rPr>
          <w:b/>
        </w:rPr>
        <w:t>AgeGroups9999</w:t>
      </w:r>
      <w:r>
        <w:t xml:space="preserve"> table and all the rows in it.</w:t>
      </w:r>
    </w:p>
    <w:p w14:paraId="7F1C65D5" w14:textId="77777777" w:rsidR="00A67778" w:rsidRDefault="00A67778" w:rsidP="00045D50">
      <w:pPr>
        <w:pStyle w:val="ListParagraph"/>
        <w:numPr>
          <w:ilvl w:val="0"/>
          <w:numId w:val="31"/>
        </w:numPr>
      </w:pPr>
      <w:r w:rsidRPr="00045D50">
        <w:rPr>
          <w:b/>
        </w:rPr>
        <w:t>Screen Capture</w:t>
      </w:r>
      <w:r>
        <w:t xml:space="preserve"> the </w:t>
      </w:r>
      <w:r w:rsidR="003555B3">
        <w:rPr>
          <w:b/>
          <w:color w:val="FF0000"/>
        </w:rPr>
        <w:t>Donut Chart</w:t>
      </w:r>
      <w:r w:rsidRPr="003555B3">
        <w:rPr>
          <w:color w:val="FF0000"/>
        </w:rPr>
        <w:t xml:space="preserve"> </w:t>
      </w:r>
      <w:r>
        <w:t>visualization.</w:t>
      </w:r>
    </w:p>
    <w:p w14:paraId="7F7B8ECA" w14:textId="77777777" w:rsidR="00A67778" w:rsidRPr="00045D50" w:rsidRDefault="00A67778" w:rsidP="00045D50">
      <w:pPr>
        <w:pStyle w:val="ListParagraph"/>
        <w:numPr>
          <w:ilvl w:val="0"/>
          <w:numId w:val="31"/>
        </w:numPr>
        <w:rPr>
          <w:b/>
        </w:rPr>
      </w:pPr>
      <w:r>
        <w:t xml:space="preserve">Paste the screen captures in the appropriate position in the document named </w:t>
      </w:r>
      <w:r w:rsidRPr="00045D50">
        <w:rPr>
          <w:b/>
        </w:rPr>
        <w:t>DTASK1.DOCX</w:t>
      </w:r>
    </w:p>
    <w:p w14:paraId="4221E9AC" w14:textId="77777777" w:rsidR="001C764D" w:rsidRDefault="001C764D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2A0E42ED" w14:textId="77777777" w:rsidR="001C764D" w:rsidRPr="00B23235" w:rsidRDefault="001C764D" w:rsidP="001C764D">
      <w:pPr>
        <w:pStyle w:val="atno"/>
      </w:pPr>
    </w:p>
    <w:p w14:paraId="002A56F8" w14:textId="77777777" w:rsidR="00045D50" w:rsidRDefault="001C764D" w:rsidP="00045D50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045D50">
        <w:rPr>
          <w:color w:val="000000" w:themeColor="text1"/>
        </w:rPr>
        <w:t xml:space="preserve">Add an </w:t>
      </w:r>
      <w:r w:rsidRPr="00045D50">
        <w:rPr>
          <w:b/>
          <w:color w:val="000000" w:themeColor="text1"/>
        </w:rPr>
        <w:t>additional column</w:t>
      </w:r>
      <w:r w:rsidRPr="00045D50">
        <w:rPr>
          <w:color w:val="000000" w:themeColor="text1"/>
        </w:rPr>
        <w:t xml:space="preserve"> to the </w:t>
      </w:r>
      <w:r w:rsidRPr="00045D50">
        <w:rPr>
          <w:b/>
          <w:color w:val="000000" w:themeColor="text1"/>
        </w:rPr>
        <w:t>customer</w:t>
      </w:r>
      <w:r w:rsidR="00045D50">
        <w:rPr>
          <w:color w:val="000000" w:themeColor="text1"/>
        </w:rPr>
        <w:t xml:space="preserve"> table in Power BI.</w:t>
      </w:r>
    </w:p>
    <w:p w14:paraId="7357058A" w14:textId="77777777" w:rsidR="001C764D" w:rsidRPr="00045D50" w:rsidRDefault="001C764D" w:rsidP="00045D50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045D50">
        <w:rPr>
          <w:color w:val="000000" w:themeColor="text1"/>
        </w:rPr>
        <w:t xml:space="preserve">This column must be a single string the combines the suburb name, postcode </w:t>
      </w:r>
      <w:r w:rsidRPr="00045D50">
        <w:rPr>
          <w:color w:val="000000" w:themeColor="text1"/>
        </w:rPr>
        <w:br/>
        <w:t xml:space="preserve">and the text "Victoria, Australia". </w:t>
      </w:r>
    </w:p>
    <w:p w14:paraId="6C7C67BB" w14:textId="77777777" w:rsidR="00045D50" w:rsidRDefault="00045D50" w:rsidP="001C764D">
      <w:pPr>
        <w:pStyle w:val="ListParagraph"/>
        <w:numPr>
          <w:ilvl w:val="0"/>
          <w:numId w:val="31"/>
        </w:numPr>
        <w:rPr>
          <w:color w:val="000000" w:themeColor="text1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57D25D16" wp14:editId="3C49F640">
                <wp:simplePos x="0" y="0"/>
                <wp:positionH relativeFrom="margin">
                  <wp:posOffset>4283510</wp:posOffset>
                </wp:positionH>
                <wp:positionV relativeFrom="paragraph">
                  <wp:posOffset>41108</wp:posOffset>
                </wp:positionV>
                <wp:extent cx="1337310" cy="353060"/>
                <wp:effectExtent l="0" t="19050" r="0" b="27940"/>
                <wp:wrapTight wrapText="bothSides">
                  <wp:wrapPolygon edited="0">
                    <wp:start x="8308" y="-1165"/>
                    <wp:lineTo x="0" y="0"/>
                    <wp:lineTo x="0" y="17482"/>
                    <wp:lineTo x="8000" y="22144"/>
                    <wp:lineTo x="8308" y="22144"/>
                    <wp:lineTo x="11692" y="22144"/>
                    <wp:lineTo x="12000" y="22144"/>
                    <wp:lineTo x="21231" y="17482"/>
                    <wp:lineTo x="21231" y="0"/>
                    <wp:lineTo x="11692" y="-1165"/>
                    <wp:lineTo x="8308" y="-1165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37310" cy="353060"/>
                          <a:chOff x="0" y="0"/>
                          <a:chExt cx="1337310" cy="353060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12" t="-3407" b="1"/>
                          <a:stretch/>
                        </pic:blipFill>
                        <pic:spPr bwMode="auto">
                          <a:xfrm>
                            <a:off x="0" y="34505"/>
                            <a:ext cx="1337310" cy="2743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" name="Oval 19"/>
                        <wps:cNvSpPr/>
                        <wps:spPr>
                          <a:xfrm>
                            <a:off x="474453" y="0"/>
                            <a:ext cx="301625" cy="353060"/>
                          </a:xfrm>
                          <a:prstGeom prst="ellipse">
                            <a:avLst/>
                          </a:prstGeom>
                          <a:noFill/>
                          <a:ln w="381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02786F" id="Group 20" o:spid="_x0000_s1026" style="position:absolute;margin-left:337.3pt;margin-top:3.25pt;width:105.3pt;height:27.8pt;z-index:251684864;mso-position-horizontal-relative:margin" coordsize="13373,35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">
                <v:shape id="Picture 18" o:spid="_x0000_s1027" type="#_x0000_t75" style="position:absolute;top:345;width:1337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">
                  <v:imagedata r:id="rId10" o:title="" croptop="-2233f" cropbottom="1f" cropleft="10887f"/>
                  <v:path arrowok="t"/>
                </v:shape>
                <v:oval id="Oval 19" o:spid="_x0000_s1028" style="position:absolute;left:4744;width:3016;height:35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" filled="f" strokecolor="red" strokeweight="3pt">
                  <v:stroke joinstyle="miter"/>
                </v:oval>
                <w10:wrap type="tight" anchorx="margin"/>
              </v:group>
            </w:pict>
          </mc:Fallback>
        </mc:AlternateContent>
      </w:r>
      <w:r w:rsidR="001C764D" w:rsidRPr="00045D50">
        <w:rPr>
          <w:color w:val="000000" w:themeColor="text1"/>
        </w:rPr>
        <w:t xml:space="preserve">Use this additional column in the creation of a </w:t>
      </w:r>
      <w:r w:rsidR="001C764D" w:rsidRPr="00045D50">
        <w:rPr>
          <w:b/>
          <w:color w:val="000000" w:themeColor="text1"/>
        </w:rPr>
        <w:t>map visualization</w:t>
      </w:r>
      <w:r w:rsidR="001C764D" w:rsidRPr="00045D50">
        <w:rPr>
          <w:color w:val="000000" w:themeColor="text1"/>
        </w:rPr>
        <w:t xml:space="preserve"> that displays</w:t>
      </w:r>
      <w:r w:rsidR="001C764D" w:rsidRPr="00045D50">
        <w:rPr>
          <w:b/>
          <w:color w:val="000000" w:themeColor="text1"/>
        </w:rPr>
        <w:t xml:space="preserve"> total jobs</w:t>
      </w:r>
      <w:r w:rsidR="001C764D" w:rsidRPr="00045D50">
        <w:rPr>
          <w:color w:val="000000" w:themeColor="text1"/>
        </w:rPr>
        <w:t xml:space="preserve"> by</w:t>
      </w:r>
      <w:r w:rsidR="001C764D" w:rsidRPr="00045D50">
        <w:rPr>
          <w:b/>
          <w:color w:val="000000" w:themeColor="text1"/>
        </w:rPr>
        <w:t xml:space="preserve"> customer location</w:t>
      </w:r>
      <w:r>
        <w:rPr>
          <w:color w:val="000000" w:themeColor="text1"/>
        </w:rPr>
        <w:t xml:space="preserve"> (see example below)</w:t>
      </w:r>
    </w:p>
    <w:p w14:paraId="7BA46F09" w14:textId="77777777" w:rsidR="00045D50" w:rsidRPr="00045D50" w:rsidRDefault="001C764D" w:rsidP="001C764D">
      <w:pPr>
        <w:pStyle w:val="ListParagraph"/>
        <w:numPr>
          <w:ilvl w:val="0"/>
          <w:numId w:val="31"/>
        </w:numPr>
        <w:rPr>
          <w:color w:val="000000" w:themeColor="text1"/>
        </w:rPr>
      </w:pPr>
      <w:r w:rsidRPr="00045D50">
        <w:rPr>
          <w:b/>
        </w:rPr>
        <w:t>Screen Capture</w:t>
      </w:r>
      <w:r>
        <w:t xml:space="preserve"> the Map visualization that shows </w:t>
      </w:r>
      <w:r w:rsidR="004800E5">
        <w:t xml:space="preserve">the </w:t>
      </w:r>
      <w:r>
        <w:t xml:space="preserve">10-20 suburbs where the suburb with the </w:t>
      </w:r>
      <w:r w:rsidRPr="00045D50">
        <w:rPr>
          <w:b/>
        </w:rPr>
        <w:t>largest</w:t>
      </w:r>
      <w:r w:rsidRPr="004800E5">
        <w:t xml:space="preserve"> total </w:t>
      </w:r>
      <w:r w:rsidR="004800E5">
        <w:t>jobs value</w:t>
      </w:r>
      <w:r>
        <w:t xml:space="preserve"> is roughly centred in the map.</w:t>
      </w:r>
    </w:p>
    <w:p w14:paraId="6E44A115" w14:textId="77777777" w:rsidR="001C764D" w:rsidRPr="00045D50" w:rsidRDefault="001C764D" w:rsidP="001C764D">
      <w:pPr>
        <w:pStyle w:val="ListParagraph"/>
        <w:numPr>
          <w:ilvl w:val="0"/>
          <w:numId w:val="31"/>
        </w:numPr>
        <w:rPr>
          <w:color w:val="000000" w:themeColor="text1"/>
        </w:rPr>
      </w:pPr>
      <w:r>
        <w:t xml:space="preserve">Paste the screen capture in the appropriate position in the document named </w:t>
      </w:r>
      <w:r w:rsidRPr="00045D50">
        <w:rPr>
          <w:b/>
        </w:rPr>
        <w:t>DTASK1.DOCX</w:t>
      </w:r>
    </w:p>
    <w:p w14:paraId="59E4835C" w14:textId="77777777" w:rsidR="00A67778" w:rsidRDefault="00045D50" w:rsidP="00045D50">
      <w:pPr>
        <w:jc w:val="center"/>
        <w:rPr>
          <w:color w:val="000000" w:themeColor="text1"/>
        </w:rPr>
      </w:pPr>
      <w:r>
        <w:rPr>
          <w:noProof/>
          <w:lang w:eastAsia="en-AU"/>
        </w:rPr>
        <w:drawing>
          <wp:inline distT="0" distB="0" distL="0" distR="0" wp14:anchorId="7C78C63E" wp14:editId="405A464A">
            <wp:extent cx="1956122" cy="781054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77964" cy="78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7778" w:rsidSect="002725EA">
      <w:headerReference w:type="default" r:id="rId18"/>
      <w:pgSz w:w="11906" w:h="16838"/>
      <w:pgMar w:top="1134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EB944A" w14:textId="77777777" w:rsidR="000C18FD" w:rsidRDefault="000C18FD" w:rsidP="002725EA">
      <w:pPr>
        <w:spacing w:after="0" w:line="240" w:lineRule="auto"/>
      </w:pPr>
      <w:r>
        <w:separator/>
      </w:r>
    </w:p>
  </w:endnote>
  <w:endnote w:type="continuationSeparator" w:id="0">
    <w:p w14:paraId="0506EDCB" w14:textId="77777777" w:rsidR="000C18FD" w:rsidRDefault="000C18FD" w:rsidP="00272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2BF57" w14:textId="77777777" w:rsidR="000C18FD" w:rsidRDefault="000C18FD" w:rsidP="002725EA">
      <w:pPr>
        <w:spacing w:after="0" w:line="240" w:lineRule="auto"/>
      </w:pPr>
      <w:r>
        <w:separator/>
      </w:r>
    </w:p>
  </w:footnote>
  <w:footnote w:type="continuationSeparator" w:id="0">
    <w:p w14:paraId="54D1CE4E" w14:textId="77777777" w:rsidR="000C18FD" w:rsidRDefault="000C18FD" w:rsidP="002725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C2E96A" w14:textId="77777777" w:rsidR="00F84735" w:rsidRPr="00F84735" w:rsidRDefault="00F84735" w:rsidP="00F84735">
    <w:pPr>
      <w:tabs>
        <w:tab w:val="center" w:pos="4513"/>
        <w:tab w:val="right" w:pos="9026"/>
      </w:tabs>
      <w:spacing w:after="0" w:line="240" w:lineRule="auto"/>
      <w:jc w:val="right"/>
      <w:rPr>
        <w:b/>
        <w:color w:val="808080" w:themeColor="background1" w:themeShade="80"/>
        <w:sz w:val="18"/>
      </w:rPr>
    </w:pPr>
    <w:r w:rsidRPr="00F84735">
      <w:rPr>
        <w:b/>
        <w:color w:val="808080" w:themeColor="background1" w:themeShade="80"/>
        <w:sz w:val="18"/>
      </w:rPr>
      <w:t xml:space="preserve">INF10002/60009 </w:t>
    </w:r>
  </w:p>
  <w:p w14:paraId="2F817521" w14:textId="77777777" w:rsidR="00F84735" w:rsidRPr="00F84735" w:rsidRDefault="00F84735" w:rsidP="00F84735">
    <w:pPr>
      <w:tabs>
        <w:tab w:val="center" w:pos="4513"/>
        <w:tab w:val="right" w:pos="9026"/>
      </w:tabs>
      <w:spacing w:after="0" w:line="240" w:lineRule="auto"/>
      <w:jc w:val="right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Distinction Task 1</w:t>
    </w:r>
  </w:p>
  <w:p w14:paraId="147742F1" w14:textId="77777777" w:rsidR="00F84735" w:rsidRPr="00F84735" w:rsidRDefault="00F84735" w:rsidP="00F84735">
    <w:pPr>
      <w:tabs>
        <w:tab w:val="center" w:pos="4513"/>
        <w:tab w:val="right" w:pos="9026"/>
      </w:tabs>
      <w:spacing w:after="0" w:line="240" w:lineRule="auto"/>
    </w:pPr>
  </w:p>
  <w:p w14:paraId="3E4FC3C2" w14:textId="77777777" w:rsidR="002725EA" w:rsidRPr="00F84735" w:rsidRDefault="002725EA" w:rsidP="00F847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5523E"/>
    <w:multiLevelType w:val="hybridMultilevel"/>
    <w:tmpl w:val="EAAA33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F57FA"/>
    <w:multiLevelType w:val="hybridMultilevel"/>
    <w:tmpl w:val="B700ED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80CB0"/>
    <w:multiLevelType w:val="hybridMultilevel"/>
    <w:tmpl w:val="B7FA6C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91C13"/>
    <w:multiLevelType w:val="hybridMultilevel"/>
    <w:tmpl w:val="CE4E2F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D43C1D"/>
    <w:multiLevelType w:val="hybridMultilevel"/>
    <w:tmpl w:val="B56A3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B0051"/>
    <w:multiLevelType w:val="hybridMultilevel"/>
    <w:tmpl w:val="92A40C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9741D"/>
    <w:multiLevelType w:val="hybridMultilevel"/>
    <w:tmpl w:val="AE08EA3C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286B2C"/>
    <w:multiLevelType w:val="hybridMultilevel"/>
    <w:tmpl w:val="ACD6274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2176B"/>
    <w:multiLevelType w:val="hybridMultilevel"/>
    <w:tmpl w:val="1ED2D2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A2CD9"/>
    <w:multiLevelType w:val="hybridMultilevel"/>
    <w:tmpl w:val="8C5638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F3813"/>
    <w:multiLevelType w:val="hybridMultilevel"/>
    <w:tmpl w:val="42367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C3C24"/>
    <w:multiLevelType w:val="hybridMultilevel"/>
    <w:tmpl w:val="366AF2F2"/>
    <w:lvl w:ilvl="0" w:tplc="AE2A0A70">
      <w:start w:val="1"/>
      <w:numFmt w:val="decimal"/>
      <w:pStyle w:val="atno"/>
      <w:lvlText w:val="Requirement %1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7D1DC9"/>
    <w:multiLevelType w:val="hybridMultilevel"/>
    <w:tmpl w:val="24180B02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7CC4161"/>
    <w:multiLevelType w:val="hybridMultilevel"/>
    <w:tmpl w:val="953C89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AC68EF"/>
    <w:multiLevelType w:val="hybridMultilevel"/>
    <w:tmpl w:val="BECC3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13886"/>
    <w:multiLevelType w:val="hybridMultilevel"/>
    <w:tmpl w:val="5360EC1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613552"/>
    <w:multiLevelType w:val="hybridMultilevel"/>
    <w:tmpl w:val="799844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245E8F"/>
    <w:multiLevelType w:val="hybridMultilevel"/>
    <w:tmpl w:val="B20AC6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A5E02"/>
    <w:multiLevelType w:val="hybridMultilevel"/>
    <w:tmpl w:val="88DE53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821044"/>
    <w:multiLevelType w:val="hybridMultilevel"/>
    <w:tmpl w:val="489280D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914E8F"/>
    <w:multiLevelType w:val="hybridMultilevel"/>
    <w:tmpl w:val="426C9456"/>
    <w:lvl w:ilvl="0" w:tplc="0C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1" w15:restartNumberingAfterBreak="0">
    <w:nsid w:val="4FE2553E"/>
    <w:multiLevelType w:val="hybridMultilevel"/>
    <w:tmpl w:val="18FCD83A"/>
    <w:lvl w:ilvl="0" w:tplc="DA5A5338">
      <w:start w:val="1"/>
      <w:numFmt w:val="decimal"/>
      <w:pStyle w:val="ahdno"/>
      <w:lvlText w:val="High Distinction Task 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0A64006"/>
    <w:multiLevelType w:val="hybridMultilevel"/>
    <w:tmpl w:val="382AF6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732DB"/>
    <w:multiLevelType w:val="hybridMultilevel"/>
    <w:tmpl w:val="523659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6760C"/>
    <w:multiLevelType w:val="hybridMultilevel"/>
    <w:tmpl w:val="BE823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7C1AA8"/>
    <w:multiLevelType w:val="hybridMultilevel"/>
    <w:tmpl w:val="9DFC61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0F4853"/>
    <w:multiLevelType w:val="hybridMultilevel"/>
    <w:tmpl w:val="AD1EF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B47161"/>
    <w:multiLevelType w:val="hybridMultilevel"/>
    <w:tmpl w:val="BA68DE0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EFB6ECB"/>
    <w:multiLevelType w:val="hybridMultilevel"/>
    <w:tmpl w:val="77D6B2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FA153F1"/>
    <w:multiLevelType w:val="hybridMultilevel"/>
    <w:tmpl w:val="6080A4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C15AD5"/>
    <w:multiLevelType w:val="hybridMultilevel"/>
    <w:tmpl w:val="BFC8CC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4"/>
  </w:num>
  <w:num w:numId="4">
    <w:abstractNumId w:val="17"/>
  </w:num>
  <w:num w:numId="5">
    <w:abstractNumId w:val="3"/>
  </w:num>
  <w:num w:numId="6">
    <w:abstractNumId w:val="18"/>
  </w:num>
  <w:num w:numId="7">
    <w:abstractNumId w:val="10"/>
  </w:num>
  <w:num w:numId="8">
    <w:abstractNumId w:val="2"/>
  </w:num>
  <w:num w:numId="9">
    <w:abstractNumId w:val="16"/>
  </w:num>
  <w:num w:numId="10">
    <w:abstractNumId w:val="25"/>
  </w:num>
  <w:num w:numId="11">
    <w:abstractNumId w:val="28"/>
  </w:num>
  <w:num w:numId="12">
    <w:abstractNumId w:val="14"/>
  </w:num>
  <w:num w:numId="13">
    <w:abstractNumId w:val="6"/>
  </w:num>
  <w:num w:numId="14">
    <w:abstractNumId w:val="1"/>
  </w:num>
  <w:num w:numId="15">
    <w:abstractNumId w:val="19"/>
  </w:num>
  <w:num w:numId="16">
    <w:abstractNumId w:val="27"/>
  </w:num>
  <w:num w:numId="17">
    <w:abstractNumId w:val="15"/>
  </w:num>
  <w:num w:numId="18">
    <w:abstractNumId w:val="11"/>
  </w:num>
  <w:num w:numId="19">
    <w:abstractNumId w:val="0"/>
  </w:num>
  <w:num w:numId="20">
    <w:abstractNumId w:val="22"/>
  </w:num>
  <w:num w:numId="21">
    <w:abstractNumId w:val="21"/>
  </w:num>
  <w:num w:numId="22">
    <w:abstractNumId w:val="5"/>
  </w:num>
  <w:num w:numId="23">
    <w:abstractNumId w:val="12"/>
  </w:num>
  <w:num w:numId="24">
    <w:abstractNumId w:val="13"/>
  </w:num>
  <w:num w:numId="25">
    <w:abstractNumId w:val="8"/>
  </w:num>
  <w:num w:numId="26">
    <w:abstractNumId w:val="29"/>
  </w:num>
  <w:num w:numId="27">
    <w:abstractNumId w:val="30"/>
  </w:num>
  <w:num w:numId="28">
    <w:abstractNumId w:val="23"/>
  </w:num>
  <w:num w:numId="29">
    <w:abstractNumId w:val="24"/>
  </w:num>
  <w:num w:numId="30">
    <w:abstractNumId w:val="7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zIwMTIwA0ILIyUdpeDU4uLM/DyQAuNaAJPYNqMsAAAA"/>
  </w:docVars>
  <w:rsids>
    <w:rsidRoot w:val="0016190C"/>
    <w:rsid w:val="000203D2"/>
    <w:rsid w:val="00043370"/>
    <w:rsid w:val="00045D50"/>
    <w:rsid w:val="0005601F"/>
    <w:rsid w:val="00062BF7"/>
    <w:rsid w:val="00074138"/>
    <w:rsid w:val="0008096E"/>
    <w:rsid w:val="000B1618"/>
    <w:rsid w:val="000B58AD"/>
    <w:rsid w:val="000B7842"/>
    <w:rsid w:val="000C067E"/>
    <w:rsid w:val="000C18FD"/>
    <w:rsid w:val="000D54CA"/>
    <w:rsid w:val="000E16DE"/>
    <w:rsid w:val="000E5769"/>
    <w:rsid w:val="000F25D9"/>
    <w:rsid w:val="000F30B4"/>
    <w:rsid w:val="00124C0D"/>
    <w:rsid w:val="0016190C"/>
    <w:rsid w:val="0017636C"/>
    <w:rsid w:val="001C764D"/>
    <w:rsid w:val="00253B1A"/>
    <w:rsid w:val="002725EA"/>
    <w:rsid w:val="00275863"/>
    <w:rsid w:val="00281424"/>
    <w:rsid w:val="002A42D0"/>
    <w:rsid w:val="002B05FE"/>
    <w:rsid w:val="00350578"/>
    <w:rsid w:val="003555B3"/>
    <w:rsid w:val="003601DF"/>
    <w:rsid w:val="00366377"/>
    <w:rsid w:val="003724CA"/>
    <w:rsid w:val="003A1552"/>
    <w:rsid w:val="003A7F43"/>
    <w:rsid w:val="003D0D3C"/>
    <w:rsid w:val="003E2161"/>
    <w:rsid w:val="003E49AC"/>
    <w:rsid w:val="00400628"/>
    <w:rsid w:val="00402911"/>
    <w:rsid w:val="0041278C"/>
    <w:rsid w:val="004133DC"/>
    <w:rsid w:val="004507EE"/>
    <w:rsid w:val="004562B7"/>
    <w:rsid w:val="0046198F"/>
    <w:rsid w:val="004647BB"/>
    <w:rsid w:val="004800E5"/>
    <w:rsid w:val="004B1053"/>
    <w:rsid w:val="004F3CDF"/>
    <w:rsid w:val="0052466E"/>
    <w:rsid w:val="005508CD"/>
    <w:rsid w:val="0055103C"/>
    <w:rsid w:val="00551C84"/>
    <w:rsid w:val="005536DF"/>
    <w:rsid w:val="0056616F"/>
    <w:rsid w:val="00574B46"/>
    <w:rsid w:val="00590CEE"/>
    <w:rsid w:val="00592796"/>
    <w:rsid w:val="00597057"/>
    <w:rsid w:val="005B47DC"/>
    <w:rsid w:val="005C5C8E"/>
    <w:rsid w:val="005E7FDF"/>
    <w:rsid w:val="00614D2C"/>
    <w:rsid w:val="00622D68"/>
    <w:rsid w:val="0063630A"/>
    <w:rsid w:val="00695F74"/>
    <w:rsid w:val="006A35E7"/>
    <w:rsid w:val="006A3758"/>
    <w:rsid w:val="006A4185"/>
    <w:rsid w:val="006A5754"/>
    <w:rsid w:val="006B4639"/>
    <w:rsid w:val="006B594B"/>
    <w:rsid w:val="006E22EB"/>
    <w:rsid w:val="006F121F"/>
    <w:rsid w:val="00732FA5"/>
    <w:rsid w:val="007365E1"/>
    <w:rsid w:val="00740108"/>
    <w:rsid w:val="00760A0F"/>
    <w:rsid w:val="0076367B"/>
    <w:rsid w:val="007B5BBF"/>
    <w:rsid w:val="007C6E10"/>
    <w:rsid w:val="007E3100"/>
    <w:rsid w:val="007F2A10"/>
    <w:rsid w:val="0082524F"/>
    <w:rsid w:val="00840AE5"/>
    <w:rsid w:val="008662E3"/>
    <w:rsid w:val="00892231"/>
    <w:rsid w:val="00892AC3"/>
    <w:rsid w:val="008D37A3"/>
    <w:rsid w:val="008D6D16"/>
    <w:rsid w:val="008E26EA"/>
    <w:rsid w:val="008E432A"/>
    <w:rsid w:val="0090028D"/>
    <w:rsid w:val="0090383B"/>
    <w:rsid w:val="00927625"/>
    <w:rsid w:val="00931A31"/>
    <w:rsid w:val="0095639D"/>
    <w:rsid w:val="009565A4"/>
    <w:rsid w:val="00974D81"/>
    <w:rsid w:val="00977F24"/>
    <w:rsid w:val="0099272E"/>
    <w:rsid w:val="009B5F48"/>
    <w:rsid w:val="009D5B58"/>
    <w:rsid w:val="00A04270"/>
    <w:rsid w:val="00A142ED"/>
    <w:rsid w:val="00A27D85"/>
    <w:rsid w:val="00A307C1"/>
    <w:rsid w:val="00A33260"/>
    <w:rsid w:val="00A37C06"/>
    <w:rsid w:val="00A67778"/>
    <w:rsid w:val="00A7793F"/>
    <w:rsid w:val="00A872C3"/>
    <w:rsid w:val="00A906F6"/>
    <w:rsid w:val="00A971E0"/>
    <w:rsid w:val="00AC2AB3"/>
    <w:rsid w:val="00AD7625"/>
    <w:rsid w:val="00B023C2"/>
    <w:rsid w:val="00B23235"/>
    <w:rsid w:val="00B337F3"/>
    <w:rsid w:val="00B53B63"/>
    <w:rsid w:val="00BA6E30"/>
    <w:rsid w:val="00BE6969"/>
    <w:rsid w:val="00C33E8A"/>
    <w:rsid w:val="00C35AE1"/>
    <w:rsid w:val="00C43A7B"/>
    <w:rsid w:val="00C46F30"/>
    <w:rsid w:val="00CC2E55"/>
    <w:rsid w:val="00CD55C8"/>
    <w:rsid w:val="00D33B9F"/>
    <w:rsid w:val="00D4654F"/>
    <w:rsid w:val="00D64B24"/>
    <w:rsid w:val="00D72C7C"/>
    <w:rsid w:val="00D75925"/>
    <w:rsid w:val="00DA2554"/>
    <w:rsid w:val="00DA57F0"/>
    <w:rsid w:val="00E36A85"/>
    <w:rsid w:val="00E84E7B"/>
    <w:rsid w:val="00EA2C20"/>
    <w:rsid w:val="00EA767F"/>
    <w:rsid w:val="00EE4079"/>
    <w:rsid w:val="00F252F0"/>
    <w:rsid w:val="00F2550D"/>
    <w:rsid w:val="00F33034"/>
    <w:rsid w:val="00F400A6"/>
    <w:rsid w:val="00F6630E"/>
    <w:rsid w:val="00F779E4"/>
    <w:rsid w:val="00F84735"/>
    <w:rsid w:val="00F95D77"/>
    <w:rsid w:val="00FA4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FEC8B7"/>
  <w15:chartTrackingRefBased/>
  <w15:docId w15:val="{DC792A74-14EA-46AF-A563-ECC03633D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F2A10"/>
    <w:pPr>
      <w:spacing w:before="100" w:beforeAutospacing="1" w:after="100" w:afterAutospacing="1" w:line="240" w:lineRule="auto"/>
      <w:outlineLvl w:val="0"/>
    </w:pPr>
    <w:rPr>
      <w:rFonts w:ascii="Calibri" w:eastAsia="Times New Roman" w:hAnsi="Calibri" w:cs="Times New Roman"/>
      <w:b/>
      <w:bCs/>
      <w:color w:val="2E74B5" w:themeColor="accent1" w:themeShade="BF"/>
      <w:kern w:val="36"/>
      <w:sz w:val="48"/>
      <w:szCs w:val="4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37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A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23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2A10"/>
    <w:rPr>
      <w:rFonts w:ascii="Calibri" w:eastAsia="Times New Roman" w:hAnsi="Calibri" w:cs="Times New Roman"/>
      <w:b/>
      <w:bCs/>
      <w:color w:val="2E74B5" w:themeColor="accent1" w:themeShade="BF"/>
      <w:kern w:val="36"/>
      <w:sz w:val="48"/>
      <w:szCs w:val="48"/>
      <w:lang w:eastAsia="en-AU"/>
    </w:rPr>
  </w:style>
  <w:style w:type="character" w:customStyle="1" w:styleId="b24-bookchaptertitle">
    <w:name w:val="b24-bookchaptertitle"/>
    <w:basedOn w:val="DefaultParagraphFont"/>
    <w:rsid w:val="008D37A3"/>
  </w:style>
  <w:style w:type="character" w:customStyle="1" w:styleId="Heading2Char">
    <w:name w:val="Heading 2 Char"/>
    <w:basedOn w:val="DefaultParagraphFont"/>
    <w:link w:val="Heading2"/>
    <w:uiPriority w:val="9"/>
    <w:rsid w:val="008D37A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7636C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F2A1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2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23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2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5EA"/>
  </w:style>
  <w:style w:type="paragraph" w:styleId="Footer">
    <w:name w:val="footer"/>
    <w:basedOn w:val="Normal"/>
    <w:link w:val="FooterChar"/>
    <w:uiPriority w:val="99"/>
    <w:unhideWhenUsed/>
    <w:rsid w:val="00272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25EA"/>
  </w:style>
  <w:style w:type="character" w:styleId="CommentReference">
    <w:name w:val="annotation reference"/>
    <w:basedOn w:val="DefaultParagraphFont"/>
    <w:uiPriority w:val="99"/>
    <w:semiHidden/>
    <w:unhideWhenUsed/>
    <w:rsid w:val="008E26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26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26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26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26EA"/>
    <w:rPr>
      <w:b/>
      <w:bCs/>
      <w:sz w:val="20"/>
      <w:szCs w:val="20"/>
    </w:rPr>
  </w:style>
  <w:style w:type="paragraph" w:customStyle="1" w:styleId="atno">
    <w:name w:val="atno"/>
    <w:basedOn w:val="Heading2"/>
    <w:link w:val="atnoChar"/>
    <w:qFormat/>
    <w:rsid w:val="000B58AD"/>
    <w:pPr>
      <w:numPr>
        <w:numId w:val="18"/>
      </w:numPr>
    </w:pPr>
  </w:style>
  <w:style w:type="table" w:styleId="TableGrid">
    <w:name w:val="Table Grid"/>
    <w:basedOn w:val="TableNormal"/>
    <w:uiPriority w:val="39"/>
    <w:rsid w:val="00E36A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tnoChar">
    <w:name w:val="atno Char"/>
    <w:basedOn w:val="Heading2Char"/>
    <w:link w:val="atno"/>
    <w:rsid w:val="007E310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ahdno">
    <w:name w:val="ahdno"/>
    <w:basedOn w:val="atno"/>
    <w:link w:val="ahdnoChar"/>
    <w:qFormat/>
    <w:rsid w:val="00F2550D"/>
    <w:pPr>
      <w:numPr>
        <w:numId w:val="21"/>
      </w:numPr>
    </w:pPr>
  </w:style>
  <w:style w:type="character" w:customStyle="1" w:styleId="ahdnoChar">
    <w:name w:val="ahdno Char"/>
    <w:basedOn w:val="atnoChar"/>
    <w:link w:val="ahdno"/>
    <w:rsid w:val="00F2550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4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D8CC86-8239-4E2B-ABCE-DE6449CD1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98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6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Sala</dc:creator>
  <cp:keywords/>
  <dc:description/>
  <cp:lastModifiedBy>khanh hoa ng</cp:lastModifiedBy>
  <cp:revision>2</cp:revision>
  <cp:lastPrinted>2017-03-30T07:43:00Z</cp:lastPrinted>
  <dcterms:created xsi:type="dcterms:W3CDTF">2018-09-26T01:30:00Z</dcterms:created>
  <dcterms:modified xsi:type="dcterms:W3CDTF">2018-09-26T01:30:00Z</dcterms:modified>
</cp:coreProperties>
</file>